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DB8A2" w14:textId="5755F63E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Name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Journal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color w:val="000000"/>
        </w:rPr>
        <w:t>World</w:t>
      </w:r>
      <w:r w:rsidR="003F7E78" w:rsidRPr="00891E7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color w:val="000000"/>
        </w:rPr>
        <w:t>Journal</w:t>
      </w:r>
      <w:r w:rsidR="003F7E78" w:rsidRPr="00891E7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color w:val="000000"/>
        </w:rPr>
        <w:t>Cases</w:t>
      </w:r>
    </w:p>
    <w:p w14:paraId="1CC10F65" w14:textId="2ED97791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Manuscript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NO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80094</w:t>
      </w:r>
    </w:p>
    <w:p w14:paraId="357868F0" w14:textId="4F085A3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Manuscript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Type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</w:t>
      </w:r>
    </w:p>
    <w:p w14:paraId="675E9175" w14:textId="77777777" w:rsidR="00652E1E" w:rsidRPr="00891E70" w:rsidRDefault="00652E1E">
      <w:pPr>
        <w:spacing w:line="360" w:lineRule="auto"/>
        <w:jc w:val="both"/>
      </w:pPr>
    </w:p>
    <w:p w14:paraId="31FF2047" w14:textId="13BAC756" w:rsidR="00652E1E" w:rsidRPr="00891E70" w:rsidRDefault="00000000">
      <w:pPr>
        <w:spacing w:line="360" w:lineRule="auto"/>
        <w:jc w:val="both"/>
        <w:rPr>
          <w:lang w:eastAsia="zh-CN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marked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peripheral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eosinophilia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eosinophilia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report</w:t>
      </w:r>
    </w:p>
    <w:p w14:paraId="2386176A" w14:textId="77777777" w:rsidR="00652E1E" w:rsidRPr="00891E70" w:rsidRDefault="00652E1E">
      <w:pPr>
        <w:spacing w:line="360" w:lineRule="auto"/>
        <w:jc w:val="both"/>
      </w:pPr>
    </w:p>
    <w:p w14:paraId="6A3D0C41" w14:textId="29488AB5" w:rsidR="00652E1E" w:rsidRPr="00891E70" w:rsidRDefault="00000000">
      <w:pPr>
        <w:spacing w:line="360" w:lineRule="auto"/>
        <w:jc w:val="both"/>
        <w:rPr>
          <w:rFonts w:ascii="Book Antiqua" w:hAnsi="Book Antiqua"/>
        </w:rPr>
      </w:pPr>
      <w:r w:rsidRPr="00891E70">
        <w:rPr>
          <w:rFonts w:ascii="Book Antiqua" w:hAnsi="Book Antiqua"/>
        </w:rPr>
        <w:t>Zhang</w:t>
      </w:r>
      <w:r w:rsidR="003F7E78" w:rsidRPr="00891E70">
        <w:rPr>
          <w:rFonts w:ascii="Book Antiqua" w:hAnsi="Book Antiqua"/>
        </w:rPr>
        <w:t xml:space="preserve"> </w:t>
      </w:r>
      <w:r w:rsidRPr="00891E70">
        <w:rPr>
          <w:rFonts w:ascii="Book Antiqua" w:hAnsi="Book Antiqua"/>
        </w:rPr>
        <w:t>XX</w:t>
      </w:r>
      <w:r w:rsidR="003F7E78" w:rsidRPr="00891E70">
        <w:rPr>
          <w:rFonts w:ascii="Book Antiqua" w:hAnsi="Book Antiqua"/>
        </w:rPr>
        <w:t xml:space="preserve"> </w:t>
      </w:r>
      <w:r w:rsidRPr="00891E70">
        <w:rPr>
          <w:rFonts w:ascii="Book Antiqua" w:hAnsi="Book Antiqua"/>
          <w:i/>
          <w:iCs/>
        </w:rPr>
        <w:t>et</w:t>
      </w:r>
      <w:r w:rsidR="003F7E78" w:rsidRPr="00891E70">
        <w:rPr>
          <w:rFonts w:ascii="Book Antiqua" w:hAnsi="Book Antiqua"/>
          <w:i/>
          <w:iCs/>
        </w:rPr>
        <w:t xml:space="preserve"> </w:t>
      </w:r>
      <w:r w:rsidRPr="00891E70">
        <w:rPr>
          <w:rFonts w:ascii="Book Antiqua" w:hAnsi="Book Antiqua"/>
          <w:i/>
          <w:iCs/>
        </w:rPr>
        <w:t>al</w:t>
      </w:r>
      <w:r w:rsidRPr="00891E70">
        <w:rPr>
          <w:rFonts w:ascii="Book Antiqua" w:hAnsi="Book Antiqua"/>
        </w:rPr>
        <w:t>.</w:t>
      </w:r>
      <w:r w:rsidR="003F7E78" w:rsidRPr="00891E70">
        <w:rPr>
          <w:rFonts w:ascii="Book Antiqua" w:hAnsi="Book Antiqua"/>
        </w:rPr>
        <w:t xml:space="preserve"> </w:t>
      </w:r>
      <w:r w:rsidRPr="00891E70">
        <w:rPr>
          <w:rFonts w:ascii="Book Antiqua" w:hAnsi="Book Antiqua"/>
        </w:rPr>
        <w:t>Allergic</w:t>
      </w:r>
      <w:r w:rsidR="003F7E78" w:rsidRPr="00891E70">
        <w:rPr>
          <w:rFonts w:ascii="Book Antiqua" w:hAnsi="Book Antiqua"/>
        </w:rPr>
        <w:t xml:space="preserve"> </w:t>
      </w:r>
      <w:r w:rsidRPr="00891E70">
        <w:rPr>
          <w:rFonts w:ascii="Book Antiqua" w:hAnsi="Book Antiqua"/>
        </w:rPr>
        <w:t>bronchopulmonary</w:t>
      </w:r>
      <w:r w:rsidR="003F7E78" w:rsidRPr="00891E70">
        <w:rPr>
          <w:rFonts w:ascii="Book Antiqua" w:hAnsi="Book Antiqua"/>
        </w:rPr>
        <w:t xml:space="preserve"> </w:t>
      </w:r>
      <w:r w:rsidRPr="00891E70">
        <w:rPr>
          <w:rFonts w:ascii="Book Antiqua" w:hAnsi="Book Antiqua"/>
        </w:rPr>
        <w:t>aspergillosis</w:t>
      </w:r>
    </w:p>
    <w:p w14:paraId="430C1625" w14:textId="77777777" w:rsidR="00652E1E" w:rsidRPr="00891E70" w:rsidRDefault="00652E1E">
      <w:pPr>
        <w:spacing w:line="360" w:lineRule="auto"/>
        <w:jc w:val="both"/>
      </w:pPr>
    </w:p>
    <w:p w14:paraId="41BA5EEF" w14:textId="7A2E183F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Xiao-X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han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</w:t>
      </w:r>
      <w:r w:rsidRPr="00891E70">
        <w:rPr>
          <w:rFonts w:ascii="Book Antiqua" w:eastAsia="Book Antiqua" w:hAnsi="Book Antiqua" w:cs="Book Antiqua" w:hint="eastAsia"/>
          <w:color w:val="000000"/>
        </w:rPr>
        <w:t>o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</w:t>
      </w:r>
      <w:r w:rsidRPr="00891E70">
        <w:rPr>
          <w:rFonts w:ascii="Book Antiqua" w:eastAsia="Book Antiqua" w:hAnsi="Book Antiqua" w:cs="Book Antiqua" w:hint="eastAsia"/>
          <w:color w:val="000000"/>
        </w:rPr>
        <w:t>hou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u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an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i-H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n-C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u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Qiu-Y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</w:t>
      </w:r>
    </w:p>
    <w:p w14:paraId="25D8DA55" w14:textId="77777777" w:rsidR="00652E1E" w:rsidRPr="00891E70" w:rsidRDefault="00652E1E">
      <w:pPr>
        <w:spacing w:line="360" w:lineRule="auto"/>
        <w:jc w:val="both"/>
      </w:pPr>
    </w:p>
    <w:p w14:paraId="0B3CAAC0" w14:textId="78278CF3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Xiao-Xi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Chang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ar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mergency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Medicine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ij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riendshi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spi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ffili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pi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iversit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Beijing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0050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na</w:t>
      </w:r>
    </w:p>
    <w:p w14:paraId="316F403F" w14:textId="77777777" w:rsidR="00652E1E" w:rsidRPr="00891E70" w:rsidRDefault="00652E1E">
      <w:pPr>
        <w:spacing w:line="360" w:lineRule="auto"/>
        <w:jc w:val="both"/>
      </w:pPr>
    </w:p>
    <w:p w14:paraId="14008915" w14:textId="710B9215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891E70">
        <w:rPr>
          <w:rFonts w:ascii="Book Antiqua" w:eastAsia="Book Antiqua" w:hAnsi="Book Antiqua" w:cs="Book Antiqua" w:hint="eastAsia"/>
          <w:b/>
          <w:bCs/>
          <w:color w:val="000000"/>
        </w:rPr>
        <w:t>ong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891E70">
        <w:rPr>
          <w:rFonts w:ascii="Book Antiqua" w:eastAsia="Book Antiqua" w:hAnsi="Book Antiqua" w:cs="Book Antiqua" w:hint="eastAsia"/>
          <w:b/>
          <w:bCs/>
          <w:color w:val="000000"/>
        </w:rPr>
        <w:t>hou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ar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lee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in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k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ivers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x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spit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ij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0191,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na</w:t>
      </w:r>
    </w:p>
    <w:p w14:paraId="73979616" w14:textId="77777777" w:rsidR="00652E1E" w:rsidRPr="00891E70" w:rsidRDefault="00652E1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1965B152" w14:textId="02B581DC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Jing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ar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k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ivers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r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spit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ij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0191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na</w:t>
      </w:r>
    </w:p>
    <w:p w14:paraId="6D505CD8" w14:textId="77777777" w:rsidR="00652E1E" w:rsidRPr="00891E70" w:rsidRDefault="00652E1E">
      <w:pPr>
        <w:spacing w:line="360" w:lineRule="auto"/>
        <w:jc w:val="both"/>
      </w:pPr>
    </w:p>
    <w:p w14:paraId="3F06C44D" w14:textId="25F0A652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Zi-Han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Pan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Cen-Cen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Wu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Qiu-Yu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Li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ar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ir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rit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in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_Hlk95292157"/>
      <w:r w:rsidRPr="00891E70">
        <w:rPr>
          <w:rFonts w:ascii="Book Antiqua" w:eastAsia="Book Antiqua" w:hAnsi="Book Antiqua" w:cs="Book Antiqua"/>
          <w:color w:val="000000"/>
        </w:rPr>
        <w:t>Pek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ivers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r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spital</w:t>
      </w:r>
      <w:bookmarkEnd w:id="0"/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ij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0191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na</w:t>
      </w:r>
    </w:p>
    <w:p w14:paraId="01A5A54E" w14:textId="77777777" w:rsidR="00652E1E" w:rsidRPr="00891E70" w:rsidRDefault="00652E1E">
      <w:pPr>
        <w:spacing w:line="360" w:lineRule="auto"/>
        <w:jc w:val="both"/>
      </w:pPr>
    </w:p>
    <w:p w14:paraId="4AC340F5" w14:textId="5A6F496C" w:rsidR="00652E1E" w:rsidRPr="00891E70" w:rsidRDefault="00000000">
      <w:pPr>
        <w:spacing w:line="360" w:lineRule="auto"/>
        <w:jc w:val="both"/>
        <w:rPr>
          <w:rFonts w:ascii="Book Antiqua" w:eastAsia="宋体" w:hAnsi="Book Antiqua" w:cs="Book Antiqua"/>
          <w:color w:val="000000"/>
          <w:lang w:eastAsia="zh-CN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ha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XX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lect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igi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t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rit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manuscript</w:t>
      </w:r>
      <w:r w:rsidRPr="00891E70">
        <w:rPr>
          <w:rFonts w:ascii="Book Antiqua" w:eastAsia="Book Antiqua" w:hAnsi="Book Antiqua" w:cs="Book Antiqua"/>
          <w:color w:val="000000"/>
        </w:rPr>
        <w:t>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lecting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ta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ho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rit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cussion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</w:t>
      </w:r>
      <w:r w:rsidRPr="00891E70">
        <w:rPr>
          <w:rFonts w:ascii="Book Antiqua" w:eastAsia="Book Antiqua" w:hAnsi="Book Antiqua" w:cs="Book Antiqua" w:hint="eastAsia"/>
          <w:color w:val="000000"/>
        </w:rPr>
        <w:t>o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dify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mat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a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lect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ictures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Q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prehensive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sign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ramework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dify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nguage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utho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lastRenderedPageBreak/>
        <w:t>approv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uscript</w:t>
      </w:r>
      <w:r w:rsidR="0054541B" w:rsidRPr="00891E70">
        <w:rPr>
          <w:rFonts w:ascii="Book Antiqua" w:eastAsia="Book Antiqua" w:hAnsi="Book Antiqua" w:cs="Book Antiqua"/>
          <w:color w:val="000000"/>
        </w:rPr>
        <w:t xml:space="preserve">; </w:t>
      </w:r>
      <w:r w:rsidR="00832A46" w:rsidRPr="00891E70">
        <w:rPr>
          <w:rFonts w:ascii="Book Antiqua" w:eastAsia="Book Antiqua" w:hAnsi="Book Antiqua" w:cs="Book Antiqua"/>
          <w:color w:val="000000"/>
        </w:rPr>
        <w:t>L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54541B" w:rsidRPr="00891E70">
        <w:rPr>
          <w:rFonts w:ascii="Book Antiqua" w:eastAsia="Book Antiqua" w:hAnsi="Book Antiqua" w:cs="Book Antiqua"/>
          <w:color w:val="000000"/>
        </w:rPr>
        <w:t xml:space="preserve">QY </w:t>
      </w:r>
      <w:r w:rsidR="00832A46" w:rsidRPr="00891E70">
        <w:rPr>
          <w:rFonts w:ascii="Book Antiqua" w:eastAsia="Book Antiqua" w:hAnsi="Book Antiqua" w:cs="Book Antiqua" w:hint="eastAsi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Wu</w:t>
      </w:r>
      <w:r w:rsidR="0054541B" w:rsidRPr="00891E70">
        <w:rPr>
          <w:rFonts w:ascii="Book Antiqua" w:eastAsia="Book Antiqua" w:hAnsi="Book Antiqua" w:cs="Book Antiqua"/>
          <w:color w:val="000000"/>
        </w:rPr>
        <w:t xml:space="preserve"> CC</w:t>
      </w:r>
      <w:r w:rsidR="00832A46"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c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correspondent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respon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91E70">
        <w:rPr>
          <w:rFonts w:ascii="Book Antiqua" w:eastAsia="宋体" w:hAnsi="Book Antiqua" w:cs="Book Antiqua" w:hint="eastAsia"/>
          <w:color w:val="000000"/>
          <w:lang w:eastAsia="zh-CN"/>
        </w:rPr>
        <w:t>manuscript.</w:t>
      </w:r>
    </w:p>
    <w:p w14:paraId="10B204E1" w14:textId="1871E4D6" w:rsidR="0062267C" w:rsidRPr="00891E70" w:rsidRDefault="0062267C">
      <w:pPr>
        <w:spacing w:line="360" w:lineRule="auto"/>
        <w:jc w:val="both"/>
        <w:rPr>
          <w:rFonts w:ascii="Book Antiqua" w:eastAsia="宋体" w:hAnsi="Book Antiqua" w:cs="Book Antiqua"/>
          <w:color w:val="000000"/>
          <w:lang w:eastAsia="zh-CN"/>
        </w:rPr>
      </w:pPr>
    </w:p>
    <w:p w14:paraId="04B26FDC" w14:textId="00C1E522" w:rsidR="0062267C" w:rsidRPr="00891E70" w:rsidRDefault="0062267C" w:rsidP="0062267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Supported by</w:t>
      </w:r>
      <w:r w:rsidRPr="00891E70">
        <w:rPr>
          <w:rFonts w:ascii="Book Antiqua" w:eastAsia="Book Antiqua" w:hAnsi="Book Antiqua" w:cs="Book Antiqua"/>
          <w:color w:val="000000"/>
        </w:rPr>
        <w:t xml:space="preserve"> the National Natural Science Foundation of China, No.</w:t>
      </w:r>
      <w:r w:rsidR="0054541B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 xml:space="preserve">81900641; the Research Funding of Peking University, </w:t>
      </w:r>
      <w:r w:rsidR="0054541B" w:rsidRPr="00891E70">
        <w:rPr>
          <w:rFonts w:ascii="Book Antiqua" w:eastAsia="Book Antiqua" w:hAnsi="Book Antiqua" w:cs="Book Antiqua"/>
          <w:color w:val="000000"/>
        </w:rPr>
        <w:t xml:space="preserve">No. </w:t>
      </w:r>
      <w:r w:rsidRPr="00891E70">
        <w:rPr>
          <w:rFonts w:ascii="Book Antiqua" w:eastAsia="Book Antiqua" w:hAnsi="Book Antiqua" w:cs="Book Antiqua"/>
          <w:color w:val="000000"/>
        </w:rPr>
        <w:t xml:space="preserve">BMU2021MX020, </w:t>
      </w:r>
      <w:r w:rsidR="0054541B" w:rsidRPr="00891E70">
        <w:rPr>
          <w:rFonts w:ascii="Book Antiqua" w:eastAsia="Book Antiqua" w:hAnsi="Book Antiqua" w:cs="Book Antiqua"/>
          <w:color w:val="000000"/>
        </w:rPr>
        <w:t xml:space="preserve">No. </w:t>
      </w:r>
      <w:r w:rsidRPr="00891E70">
        <w:rPr>
          <w:rFonts w:ascii="Book Antiqua" w:eastAsia="Book Antiqua" w:hAnsi="Book Antiqua" w:cs="Book Antiqua"/>
          <w:color w:val="000000"/>
        </w:rPr>
        <w:t>BMU2022MX008.</w:t>
      </w:r>
    </w:p>
    <w:p w14:paraId="3F9FC382" w14:textId="77777777" w:rsidR="00652E1E" w:rsidRPr="00891E70" w:rsidRDefault="00652E1E">
      <w:pPr>
        <w:spacing w:line="360" w:lineRule="auto"/>
        <w:jc w:val="both"/>
      </w:pPr>
    </w:p>
    <w:p w14:paraId="25692A25" w14:textId="2960CCBD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Qiu</w:t>
      </w:r>
      <w:r w:rsidR="003F7E78" w:rsidRPr="00891E70">
        <w:rPr>
          <w:rFonts w:ascii="Book Antiqua" w:hAnsi="Book Antiqua" w:cs="Book Antiqua"/>
          <w:b/>
          <w:bCs/>
          <w:color w:val="000000"/>
          <w:lang w:eastAsia="zh-CN"/>
        </w:rPr>
        <w:t>-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Yu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Li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MD</w:t>
      </w:r>
      <w:r w:rsidR="00746D5A" w:rsidRPr="00891E7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Depar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Respir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Crit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C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Medicin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Pek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Univers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Thir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Hospit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No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49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Nor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Gard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Rd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Haidi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Distric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Beij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100191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891E70">
        <w:rPr>
          <w:rFonts w:ascii="Book Antiqua" w:eastAsia="Book Antiqua" w:hAnsi="Book Antiqua" w:cs="Book Antiqua"/>
          <w:color w:val="000000"/>
        </w:rPr>
        <w:t>Chin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hyperlink r:id="rId7" w:history="1">
        <w:r w:rsidR="00746D5A" w:rsidRPr="00891E70">
          <w:rPr>
            <w:rStyle w:val="ac"/>
            <w:rFonts w:ascii="Book Antiqua" w:eastAsia="Book Antiqua" w:hAnsi="Book Antiqua" w:cs="Book Antiqua"/>
          </w:rPr>
          <w:t>liqiuyu00@bjmu.edu.cn</w:t>
        </w:r>
      </w:hyperlink>
    </w:p>
    <w:p w14:paraId="1E4E4F74" w14:textId="77777777" w:rsidR="00746D5A" w:rsidRPr="00891E70" w:rsidRDefault="00746D5A">
      <w:pPr>
        <w:spacing w:line="360" w:lineRule="auto"/>
        <w:jc w:val="both"/>
      </w:pPr>
    </w:p>
    <w:p w14:paraId="4E8294FF" w14:textId="1FAEA8E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ptemb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22</w:t>
      </w:r>
    </w:p>
    <w:p w14:paraId="029AE663" w14:textId="0638FE3A" w:rsidR="00652E1E" w:rsidRPr="00891E70" w:rsidRDefault="00000000">
      <w:pPr>
        <w:spacing w:line="360" w:lineRule="auto"/>
        <w:jc w:val="both"/>
        <w:rPr>
          <w:lang w:eastAsia="zh-CN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cemb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22</w:t>
      </w:r>
    </w:p>
    <w:p w14:paraId="0B851F16" w14:textId="5B9CCBE8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4541B" w:rsidRPr="00891E70">
        <w:rPr>
          <w:rFonts w:ascii="Book Antiqua" w:eastAsia="Book Antiqua" w:hAnsi="Book Antiqua" w:cs="Book Antiqua"/>
          <w:color w:val="000000"/>
        </w:rPr>
        <w:t>March 20, 2023</w:t>
      </w:r>
    </w:p>
    <w:p w14:paraId="0D064E8A" w14:textId="09926859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DF53DA" w:rsidRPr="00891E70">
        <w:rPr>
          <w:rFonts w:ascii="Book Antiqua" w:eastAsia="Book Antiqua" w:hAnsi="Book Antiqua" w:cs="Book Antiqua"/>
          <w:color w:val="000000"/>
        </w:rPr>
        <w:t>April 16, 2023</w:t>
      </w:r>
    </w:p>
    <w:p w14:paraId="45FFA970" w14:textId="77777777" w:rsidR="00652E1E" w:rsidRPr="00891E70" w:rsidRDefault="00652E1E">
      <w:pPr>
        <w:spacing w:line="360" w:lineRule="auto"/>
        <w:jc w:val="both"/>
      </w:pPr>
    </w:p>
    <w:p w14:paraId="7C1409CD" w14:textId="77777777" w:rsidR="00652E1E" w:rsidRPr="00891E70" w:rsidRDefault="00652E1E">
      <w:pPr>
        <w:spacing w:line="360" w:lineRule="auto"/>
        <w:jc w:val="both"/>
      </w:pPr>
    </w:p>
    <w:p w14:paraId="27C8E7CC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Abstract</w:t>
      </w:r>
    </w:p>
    <w:p w14:paraId="61714D5B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BACKGROUND</w:t>
      </w:r>
    </w:p>
    <w:p w14:paraId="52B18A81" w14:textId="471C0958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PA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e-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u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nsitiz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irw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soci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end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ologic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logic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ding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cess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qui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typ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bercul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mo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roug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.</w:t>
      </w:r>
    </w:p>
    <w:p w14:paraId="001B46AB" w14:textId="77777777" w:rsidR="00652E1E" w:rsidRPr="00891E70" w:rsidRDefault="00652E1E">
      <w:pPr>
        <w:spacing w:line="360" w:lineRule="auto"/>
        <w:jc w:val="both"/>
      </w:pPr>
    </w:p>
    <w:p w14:paraId="3172AC65" w14:textId="11F7F1D8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UMMARY</w:t>
      </w:r>
    </w:p>
    <w:p w14:paraId="174C60DB" w14:textId="0AE943BA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8-year-o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en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eezin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g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iphe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e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pu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mograph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ion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lastRenderedPageBreak/>
        <w:t>significa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id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asite-endem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vid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asi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ng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cobacter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eiv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orb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mpo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rrel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tw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ug-induc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tiology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pecim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anulomat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lyangiit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EGPA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4-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mor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globul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(Ig)</w:t>
      </w:r>
      <w:r w:rsidRPr="00891E70">
        <w:rPr>
          <w:rFonts w:ascii="Book Antiqua" w:eastAsia="Book Antiqua" w:hAnsi="Book Antiqua" w:cs="Book Antiqua"/>
          <w:color w:val="000000"/>
        </w:rPr>
        <w:t>E.</w:t>
      </w:r>
      <w:r w:rsidR="003F7E78" w:rsidRPr="00891E7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-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roug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.</w:t>
      </w:r>
    </w:p>
    <w:p w14:paraId="682C8254" w14:textId="77777777" w:rsidR="00652E1E" w:rsidRPr="00891E70" w:rsidRDefault="00652E1E">
      <w:pPr>
        <w:spacing w:line="360" w:lineRule="auto"/>
        <w:jc w:val="both"/>
      </w:pPr>
    </w:p>
    <w:p w14:paraId="0E90C961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CONCLUSION</w:t>
      </w:r>
    </w:p>
    <w:p w14:paraId="638A4130" w14:textId="309D1A45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ssibil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u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o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peci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o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creen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Ig</w:t>
      </w:r>
      <w:r w:rsidRPr="00891E70">
        <w:rPr>
          <w:rFonts w:ascii="Book Antiqua" w:eastAsia="Book Antiqua" w:hAnsi="Book Antiqua" w:cs="Book Antiqua"/>
          <w:color w:val="000000"/>
        </w:rPr>
        <w:t>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l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vo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sdiagnosis.</w:t>
      </w:r>
    </w:p>
    <w:p w14:paraId="49F3BC0F" w14:textId="77777777" w:rsidR="00652E1E" w:rsidRPr="00891E70" w:rsidRDefault="00652E1E">
      <w:pPr>
        <w:spacing w:line="360" w:lineRule="auto"/>
        <w:jc w:val="both"/>
      </w:pPr>
    </w:p>
    <w:p w14:paraId="26825B53" w14:textId="6EE2B58A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us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</w:t>
      </w:r>
    </w:p>
    <w:p w14:paraId="71F64AC1" w14:textId="77777777" w:rsidR="00652E1E" w:rsidRPr="00891E70" w:rsidRDefault="00652E1E">
      <w:pPr>
        <w:spacing w:line="360" w:lineRule="auto"/>
        <w:jc w:val="both"/>
      </w:pPr>
    </w:p>
    <w:p w14:paraId="0BEB42D0" w14:textId="77777777" w:rsidR="00891E70" w:rsidRPr="00891E70" w:rsidRDefault="00891E70" w:rsidP="00891E7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1" w:name="_Hlk88512344"/>
      <w:bookmarkStart w:id="2" w:name="_Hlk88512883"/>
      <w:bookmarkStart w:id="3" w:name="_Hlk88513225"/>
      <w:bookmarkStart w:id="4" w:name="_Hlk88512545"/>
      <w:r w:rsidRPr="00891E70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891E70">
        <w:rPr>
          <w:rFonts w:ascii="Book Antiqua" w:eastAsia="Book Antiqua" w:hAnsi="Book Antiqua" w:cs="Book Antiqua"/>
          <w:b/>
          <w:color w:val="000000"/>
        </w:rPr>
        <w:t>The</w:t>
      </w:r>
      <w:r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 xml:space="preserve">Author(s) 2023. </w:t>
      </w:r>
      <w:r w:rsidRPr="00891E70"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  <w:bookmarkEnd w:id="1"/>
      <w:r w:rsidRPr="00891E70">
        <w:rPr>
          <w:rFonts w:ascii="Book Antiqua" w:eastAsia="Book Antiqua" w:hAnsi="Book Antiqua" w:cs="Book Antiqua"/>
          <w:color w:val="000000"/>
        </w:rPr>
        <w:t xml:space="preserve"> </w:t>
      </w:r>
    </w:p>
    <w:bookmarkEnd w:id="2"/>
    <w:p w14:paraId="5B6EE925" w14:textId="77777777" w:rsidR="00891E70" w:rsidRPr="00891E70" w:rsidRDefault="00891E70" w:rsidP="00891E70">
      <w:pPr>
        <w:spacing w:line="360" w:lineRule="auto"/>
        <w:jc w:val="both"/>
        <w:rPr>
          <w:lang w:eastAsia="zh-CN"/>
        </w:rPr>
      </w:pPr>
    </w:p>
    <w:p w14:paraId="523671DE" w14:textId="2D09EA1A" w:rsidR="00A14329" w:rsidRPr="00891E70" w:rsidRDefault="00891E70" w:rsidP="00891E7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5" w:name="_Hlk88512899"/>
      <w:bookmarkStart w:id="6" w:name="_Hlk88512352"/>
      <w:bookmarkEnd w:id="3"/>
      <w:r w:rsidRPr="00891E70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4"/>
      <w:bookmarkEnd w:id="5"/>
      <w:r w:rsidRPr="00891E7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6"/>
      <w:r w:rsidR="00A14329" w:rsidRPr="00891E70">
        <w:rPr>
          <w:rFonts w:ascii="Book Antiqua" w:eastAsia="Book Antiqua" w:hAnsi="Book Antiqua" w:cs="Book Antiqua"/>
          <w:color w:val="000000"/>
        </w:rPr>
        <w:t>Zha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X</w:t>
      </w:r>
      <w:r w:rsidR="00787FA0" w:rsidRPr="00891E70">
        <w:rPr>
          <w:rFonts w:ascii="Book Antiqua" w:eastAsia="Book Antiqua" w:hAnsi="Book Antiqua" w:cs="Book Antiqua"/>
          <w:color w:val="000000"/>
        </w:rPr>
        <w:t>X</w:t>
      </w:r>
      <w:r w:rsidR="00A14329"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87FA0" w:rsidRPr="00891E70">
        <w:rPr>
          <w:rFonts w:ascii="Book Antiqua" w:eastAsia="Book Antiqua" w:hAnsi="Book Antiqua" w:cs="Book Antiqua"/>
          <w:color w:val="000000"/>
        </w:rPr>
        <w:t>Zho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787FA0" w:rsidRPr="00891E70">
        <w:rPr>
          <w:rFonts w:ascii="Book Antiqua" w:eastAsia="Book Antiqua" w:hAnsi="Book Antiqua" w:cs="Book Antiqua"/>
          <w:color w:val="000000"/>
        </w:rPr>
        <w:t>R</w:t>
      </w:r>
      <w:r w:rsidR="00A14329"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Li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C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Ya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J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P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Z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W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C</w:t>
      </w:r>
      <w:r w:rsidR="00787FA0" w:rsidRPr="00891E70">
        <w:rPr>
          <w:rFonts w:ascii="Book Antiqua" w:eastAsia="Book Antiqua" w:hAnsi="Book Antiqua" w:cs="Book Antiqua"/>
          <w:color w:val="000000"/>
        </w:rPr>
        <w:t>C</w:t>
      </w:r>
      <w:r w:rsidR="00A14329"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L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Q</w:t>
      </w:r>
      <w:r w:rsidR="00787FA0" w:rsidRPr="00891E70">
        <w:rPr>
          <w:rFonts w:ascii="Book Antiqua" w:eastAsia="Book Antiqua" w:hAnsi="Book Antiqua" w:cs="Book Antiqua"/>
          <w:color w:val="000000"/>
        </w:rPr>
        <w:t>Y</w:t>
      </w:r>
      <w:r w:rsidR="00A14329"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Allergic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with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marked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peripheral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blood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eosinophilia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and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pulmonary</w:t>
      </w:r>
      <w:r w:rsidR="003F7E78" w:rsidRPr="00891E70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 w:hint="eastAsia"/>
          <w:color w:val="000000"/>
        </w:rPr>
        <w:t>eosinophilia</w:t>
      </w:r>
      <w:r w:rsidR="00A14329" w:rsidRPr="00891E70">
        <w:rPr>
          <w:rFonts w:ascii="Book Antiqua" w:eastAsia="Book Antiqua" w:hAnsi="Book Antiqua" w:cs="Book Antiqua"/>
          <w:color w:val="000000"/>
        </w:rPr>
        <w:t>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report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2023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="00A14329" w:rsidRPr="00891E70">
        <w:rPr>
          <w:rFonts w:ascii="Book Antiqua" w:eastAsia="Book Antiqua" w:hAnsi="Book Antiqua" w:cs="Book Antiqua"/>
          <w:color w:val="000000"/>
        </w:rPr>
        <w:t>11(11):</w:t>
      </w:r>
      <w:r w:rsidRPr="00891E70">
        <w:rPr>
          <w:rFonts w:ascii="Book Antiqua" w:eastAsia="Book Antiqua" w:hAnsi="Book Antiqua" w:cs="Book Antiqua"/>
          <w:color w:val="000000"/>
        </w:rPr>
        <w:t xml:space="preserve"> 2457</w:t>
      </w:r>
      <w:r w:rsidR="00A14329" w:rsidRPr="00891E70">
        <w:rPr>
          <w:rFonts w:ascii="Book Antiqua" w:eastAsia="Book Antiqua" w:hAnsi="Book Antiqua" w:cs="Book Antiqua"/>
          <w:color w:val="000000"/>
        </w:rPr>
        <w:t>-</w:t>
      </w:r>
      <w:r w:rsidRPr="00891E70">
        <w:rPr>
          <w:rFonts w:ascii="Book Antiqua" w:eastAsia="Book Antiqua" w:hAnsi="Book Antiqua" w:cs="Book Antiqua"/>
          <w:color w:val="000000"/>
        </w:rPr>
        <w:t>2463</w:t>
      </w:r>
    </w:p>
    <w:p w14:paraId="0DBB36A8" w14:textId="367F9B38" w:rsidR="00A14329" w:rsidRPr="00891E70" w:rsidRDefault="00A14329" w:rsidP="00A14329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URL</w:t>
      </w:r>
      <w:r w:rsidRPr="00891E70">
        <w:rPr>
          <w:rFonts w:ascii="Book Antiqua" w:eastAsia="Book Antiqua" w:hAnsi="Book Antiqua" w:cs="Book Antiqua"/>
          <w:color w:val="000000"/>
        </w:rPr>
        <w:t>: https://www.wjgnet.com/2307-8960/full/v11/i11/</w:t>
      </w:r>
      <w:r w:rsidR="00891E70" w:rsidRPr="00891E70">
        <w:rPr>
          <w:rFonts w:ascii="Book Antiqua" w:eastAsia="Book Antiqua" w:hAnsi="Book Antiqua" w:cs="Book Antiqua"/>
          <w:color w:val="000000"/>
        </w:rPr>
        <w:t>2457</w:t>
      </w:r>
      <w:r w:rsidRPr="00891E70">
        <w:rPr>
          <w:rFonts w:ascii="Book Antiqua" w:eastAsia="Book Antiqua" w:hAnsi="Book Antiqua" w:cs="Book Antiqua"/>
          <w:color w:val="000000"/>
        </w:rPr>
        <w:t>.htm</w:t>
      </w:r>
    </w:p>
    <w:p w14:paraId="109EB285" w14:textId="3F2A1405" w:rsidR="00652E1E" w:rsidRPr="00891E70" w:rsidRDefault="00A14329" w:rsidP="00A14329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DOI</w:t>
      </w:r>
      <w:r w:rsidRPr="00891E70">
        <w:rPr>
          <w:rFonts w:ascii="Book Antiqua" w:eastAsia="Book Antiqua" w:hAnsi="Book Antiqua" w:cs="Book Antiqua"/>
          <w:color w:val="000000"/>
        </w:rPr>
        <w:t>: https://dx.doi.org/10.12998/wjcc.v11.i11.</w:t>
      </w:r>
      <w:r w:rsidR="00891E70" w:rsidRPr="00891E70">
        <w:rPr>
          <w:rFonts w:ascii="Book Antiqua" w:eastAsia="Book Antiqua" w:hAnsi="Book Antiqua" w:cs="Book Antiqua"/>
          <w:color w:val="000000"/>
        </w:rPr>
        <w:t>2457</w:t>
      </w:r>
    </w:p>
    <w:p w14:paraId="33335B14" w14:textId="77777777" w:rsidR="00652E1E" w:rsidRPr="00891E70" w:rsidRDefault="00652E1E">
      <w:pPr>
        <w:spacing w:line="360" w:lineRule="auto"/>
        <w:jc w:val="both"/>
      </w:pPr>
    </w:p>
    <w:p w14:paraId="5439E209" w14:textId="79FDC13C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lastRenderedPageBreak/>
        <w:t>Core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l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PA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u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o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peci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o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lev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globul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(Ig)</w:t>
      </w:r>
      <w:r w:rsidRPr="00891E70">
        <w:rPr>
          <w:rFonts w:ascii="Book Antiqua" w:eastAsia="Book Antiqua" w:hAnsi="Book Antiqua" w:cs="Book Antiqua"/>
          <w:color w:val="000000"/>
        </w:rPr>
        <w:t>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IgE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Ig</w:t>
      </w:r>
      <w:r w:rsidRPr="00891E70">
        <w:rPr>
          <w:rFonts w:ascii="Book Antiqua" w:eastAsia="Book Antiqua" w:hAnsi="Book Antiqua" w:cs="Book Antiqua"/>
          <w:color w:val="000000"/>
        </w:rPr>
        <w:t>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tec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l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fir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.</w:t>
      </w:r>
    </w:p>
    <w:p w14:paraId="4BA14FF5" w14:textId="77777777" w:rsidR="00652E1E" w:rsidRPr="00891E70" w:rsidRDefault="00652E1E">
      <w:pPr>
        <w:spacing w:line="360" w:lineRule="auto"/>
        <w:jc w:val="both"/>
      </w:pPr>
    </w:p>
    <w:p w14:paraId="068537EF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3FBF7BB4" w14:textId="0116F7F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PA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e-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u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irw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nsitiz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soci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lative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t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sdiagno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s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ly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a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ime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stem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lucocorticoid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v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rrever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mage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tim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val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orldwi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pproximate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.5%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ene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pulat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cre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globul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Ig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)</w:t>
      </w:r>
      <w:r w:rsidRPr="00891E70">
        <w:rPr>
          <w:rFonts w:ascii="Book Antiqua" w:eastAsia="Book Antiqua" w:hAnsi="Book Antiqua" w:cs="Book Antiqua"/>
          <w:color w:val="000000"/>
        </w:rPr>
        <w:t>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rm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ha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pores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weve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ys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br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ha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por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oniz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irway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duc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terstitium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lamm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act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I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sensitiv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act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mo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duc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Ig</w:t>
      </w:r>
      <w:r w:rsidRPr="00891E70">
        <w:rPr>
          <w:rFonts w:ascii="Book Antiqua" w:eastAsia="Book Antiqua" w:hAnsi="Book Antiqua" w:cs="Book Antiqua"/>
          <w:color w:val="000000"/>
        </w:rPr>
        <w:t>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lamm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igg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tiv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lp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(</w:t>
      </w:r>
      <w:r w:rsidRPr="00891E70">
        <w:rPr>
          <w:rFonts w:ascii="Book Antiqua" w:eastAsia="Book Antiqua" w:hAnsi="Book Antiqua" w:cs="Book Antiqua"/>
          <w:color w:val="000000"/>
        </w:rPr>
        <w:t>Th2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)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s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tiv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lamm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tiv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2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s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o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e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o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e-thir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velop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r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sdiagno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berculosis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ticl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vie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eatur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lud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ologic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ding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l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pro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.</w:t>
      </w:r>
    </w:p>
    <w:p w14:paraId="2FF984DA" w14:textId="77777777" w:rsidR="00652E1E" w:rsidRPr="00891E70" w:rsidRDefault="00652E1E">
      <w:pPr>
        <w:spacing w:line="360" w:lineRule="auto"/>
        <w:jc w:val="both"/>
      </w:pPr>
    </w:p>
    <w:p w14:paraId="126A7E95" w14:textId="773DDB14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3F7E78"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1A86D660" w14:textId="7BF1E6D4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lastRenderedPageBreak/>
        <w:t>Chief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41DAD5D9" w14:textId="329137B2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8-year-o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mit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spi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ebru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2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termitt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eez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5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grav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9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.</w:t>
      </w:r>
    </w:p>
    <w:p w14:paraId="034ACFC9" w14:textId="77777777" w:rsidR="00652E1E" w:rsidRPr="00891E70" w:rsidRDefault="00652E1E">
      <w:pPr>
        <w:spacing w:line="360" w:lineRule="auto"/>
        <w:jc w:val="both"/>
      </w:pPr>
    </w:p>
    <w:p w14:paraId="6811FF59" w14:textId="00B3E105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157DF56B" w14:textId="116064A2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Fift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gula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eiv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almetero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cas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hal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5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μg/10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μ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μg/250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μ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hal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d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cerb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su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ccur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-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im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ve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ic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tw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nth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ctob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cember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i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y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fo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miss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velop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eez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ever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56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utroph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cent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5.3%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cent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7.6%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n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io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moxifloxacin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prove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mptom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w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y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fo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miss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g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m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m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o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putum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e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pu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mograph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CT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olid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eri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as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g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igh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w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b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m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dul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zz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rgi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ou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ipher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om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rg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m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ch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olid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Fig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for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spitaliz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r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valu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.</w:t>
      </w:r>
    </w:p>
    <w:p w14:paraId="1C3CCC8F" w14:textId="77777777" w:rsidR="00652E1E" w:rsidRPr="00891E70" w:rsidRDefault="00652E1E">
      <w:pPr>
        <w:spacing w:line="360" w:lineRule="auto"/>
        <w:jc w:val="both"/>
      </w:pPr>
    </w:p>
    <w:p w14:paraId="638056C0" w14:textId="4C3C823B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past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4D8CE48F" w14:textId="549315A5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patient</w:t>
      </w:r>
      <w:r w:rsidRPr="00891E70">
        <w:rPr>
          <w:rFonts w:ascii="Book Antiqua" w:eastAsia="宋体" w:hAnsi="Book Antiqua" w:cs="Book Antiqua"/>
          <w:color w:val="000000"/>
          <w:lang w:eastAsia="zh-CN"/>
        </w:rPr>
        <w:t>’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lu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geni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lo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ldh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velopmen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form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w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tremiti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ly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eelchai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bility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urogen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add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6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ysur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bstruc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sufficienc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ri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tention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ystostom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form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tens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systo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s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6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mHg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s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lo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30/9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mH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ft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sinopr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1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qd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coli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form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cov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s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crib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trali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igh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ress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w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ea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go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crib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meprazo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flux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ophagitis.</w:t>
      </w:r>
    </w:p>
    <w:p w14:paraId="31290F80" w14:textId="77777777" w:rsidR="00652E1E" w:rsidRPr="00891E70" w:rsidRDefault="00652E1E">
      <w:pPr>
        <w:spacing w:line="360" w:lineRule="auto"/>
        <w:jc w:val="both"/>
      </w:pPr>
    </w:p>
    <w:p w14:paraId="0F447B44" w14:textId="1CD177C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5139AA68" w14:textId="4BC559B8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si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ami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'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andm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o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ffected).</w:t>
      </w:r>
    </w:p>
    <w:p w14:paraId="2C4B354B" w14:textId="77777777" w:rsidR="00652E1E" w:rsidRPr="00891E70" w:rsidRDefault="00652E1E">
      <w:pPr>
        <w:spacing w:line="360" w:lineRule="auto"/>
        <w:jc w:val="both"/>
      </w:pPr>
    </w:p>
    <w:p w14:paraId="5C484C18" w14:textId="1063A9CD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5C9C2A5B" w14:textId="7260C7B2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color w:val="000000"/>
        </w:rPr>
        <w:t>Phys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mission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reveale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following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B</w:t>
      </w:r>
      <w:r w:rsidRPr="00891E70">
        <w:rPr>
          <w:rFonts w:ascii="Book Antiqua" w:eastAsia="Book Antiqua" w:hAnsi="Book Antiqua" w:cs="Book Antiqua"/>
          <w:color w:val="000000"/>
        </w:rPr>
        <w:t>od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mperatur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6.7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°C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s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ats/min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ir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t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8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ats/min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s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31/87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mH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mH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=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.13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kPa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ci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yano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l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ar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i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rdiovascu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domi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remarkable.</w:t>
      </w:r>
    </w:p>
    <w:p w14:paraId="6E11C5A4" w14:textId="77777777" w:rsidR="00652E1E" w:rsidRPr="00891E70" w:rsidRDefault="00652E1E">
      <w:pPr>
        <w:spacing w:line="360" w:lineRule="auto"/>
        <w:jc w:val="both"/>
      </w:pPr>
    </w:p>
    <w:p w14:paraId="3AD80396" w14:textId="13EA69B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0C0E779F" w14:textId="0EA88911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Labor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s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ft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mission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reveale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following</w:t>
      </w:r>
      <w:r w:rsidRPr="00891E70">
        <w:rPr>
          <w:rFonts w:ascii="Book Antiqua" w:eastAsia="Book Antiqua" w:hAnsi="Book Antiqua" w:cs="Book Antiqua"/>
          <w:color w:val="000000"/>
        </w:rPr>
        <w:t>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W</w:t>
      </w:r>
      <w:r w:rsidRPr="00891E70">
        <w:rPr>
          <w:rFonts w:ascii="Book Antiqua" w:eastAsia="Book Antiqua" w:hAnsi="Book Antiqua" w:cs="Book Antiqua"/>
          <w:color w:val="000000"/>
        </w:rPr>
        <w:t>hi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1.75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moglob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59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/L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latele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utrophil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percent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1.7%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sol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al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.9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)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percent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4%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vanish/>
          <w:color w:val="000000"/>
        </w:rPr>
        <w:t>6%</w:t>
      </w:r>
      <w:r w:rsidR="003F7E78" w:rsidRPr="00891E70">
        <w:rPr>
          <w:rFonts w:ascii="Book Antiqua" w:eastAsia="Book Antiqua" w:hAnsi="Book Antiqua" w:cs="Book Antiqua"/>
          <w:vanish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sol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al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.89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)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s</w:t>
      </w:r>
      <w:r w:rsidRPr="00891E70">
        <w:rPr>
          <w:rFonts w:ascii="Book Antiqua" w:eastAsia="Book Antiqua" w:hAnsi="Book Antiqua" w:cs="Book Antiqua"/>
          <w:color w:val="000000"/>
        </w:rPr>
        <w:t>erum</w:t>
      </w:r>
      <w:r w:rsidR="003F7E78" w:rsidRPr="00891E70">
        <w:rPr>
          <w:rFonts w:ascii="Book Antiqua" w:eastAsia="宋体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calcitonin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.056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g/mL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-reac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te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.4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g/dL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-SPO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s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s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Mycoplasma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pneumonia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Chlamydia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pneumonia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gative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</w:t>
      </w:r>
      <w:r w:rsidRPr="00891E70">
        <w:rPr>
          <w:rFonts w:ascii="Book Antiqua" w:eastAsia="Book Antiqua" w:hAnsi="Book Antiqua" w:cs="Book Antiqua"/>
          <w:color w:val="000000"/>
        </w:rPr>
        <w:t>ntineutroph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ytoplasm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nucle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fil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ls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gative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</w:t>
      </w:r>
      <w:r w:rsidRPr="00891E70">
        <w:rPr>
          <w:rFonts w:ascii="Book Antiqua" w:eastAsia="Book Antiqua" w:hAnsi="Book Antiqua" w:cs="Book Antiqua"/>
          <w:color w:val="000000"/>
        </w:rPr>
        <w:t>llerg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&gt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00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KU/L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m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3</w:t>
      </w:r>
      <w:r w:rsidRPr="00891E70">
        <w:rPr>
          <w:rFonts w:ascii="Book Antiqua" w:eastAsia="Book Antiqua" w:hAnsi="Book Antiqua" w:cs="Book Antiqua"/>
          <w:color w:val="000000"/>
        </w:rPr>
        <w:t>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66.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gra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KU/L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76.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U/m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refer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al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&lt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80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Ta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).</w:t>
      </w:r>
    </w:p>
    <w:p w14:paraId="220FD858" w14:textId="77777777" w:rsidR="00652E1E" w:rsidRPr="00891E70" w:rsidRDefault="00652E1E">
      <w:pPr>
        <w:spacing w:line="360" w:lineRule="auto"/>
        <w:jc w:val="both"/>
      </w:pPr>
    </w:p>
    <w:p w14:paraId="54EB69AE" w14:textId="2C0E2902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66421D83" w14:textId="0484300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r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arif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at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es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ed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Ta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por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5%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r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ltrasound-gui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cutane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formed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ding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Fig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ructur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den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pt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r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umb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m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m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catt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ymphoplasmacy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ptum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vanish/>
          <w:color w:val="000000"/>
        </w:rPr>
        <w:t>interstitium.</w:t>
      </w:r>
      <w:r w:rsidR="003F7E78" w:rsidRPr="00891E70">
        <w:rPr>
          <w:rFonts w:ascii="Book Antiqua" w:eastAsia="Book Antiqua" w:hAnsi="Book Antiqua" w:cs="Book Antiqua"/>
          <w:vanish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lastRenderedPageBreak/>
        <w:t>sma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m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ud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om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pac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cr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anuloma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asculitis.</w:t>
      </w:r>
      <w:r w:rsidR="003F7E78" w:rsidRPr="00891E70">
        <w:rPr>
          <w:rFonts w:hint="eastAsia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iphe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si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tablished.</w:t>
      </w:r>
      <w:r w:rsidR="003F7E78" w:rsidRPr="00891E70">
        <w:rPr>
          <w:rFonts w:ascii="Book Antiqua" w:eastAsia="宋体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ft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dnis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,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outi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bloo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est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showe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at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9.1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cent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.4%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sol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al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.0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e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Fig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orp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igh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w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be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br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rd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 w:hint="eastAsia"/>
          <w:color w:val="000000"/>
        </w:rPr>
        <w:t>seen</w:t>
      </w:r>
      <w:r w:rsidRPr="00891E70">
        <w:rPr>
          <w:rFonts w:ascii="Book Antiqua" w:eastAsia="Book Antiqua" w:hAnsi="Book Antiqua" w:cs="Book Antiqua"/>
          <w:color w:val="000000"/>
        </w:rPr>
        <w:t>.</w:t>
      </w:r>
    </w:p>
    <w:p w14:paraId="11731A9C" w14:textId="77777777" w:rsidR="00652E1E" w:rsidRPr="00891E70" w:rsidRDefault="00652E1E">
      <w:pPr>
        <w:spacing w:line="360" w:lineRule="auto"/>
        <w:jc w:val="both"/>
      </w:pPr>
    </w:p>
    <w:p w14:paraId="07D09B5B" w14:textId="5C5316AB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3F7E78"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68E4ACE0" w14:textId="32AC6C1A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B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iphe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  <w:szCs w:val="21"/>
        </w:rPr>
        <w:t>eosinophilia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  <w:szCs w:val="21"/>
        </w:rPr>
        <w:t>IgE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si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  <w:szCs w:val="21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  <w:szCs w:val="21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  <w:szCs w:val="21"/>
        </w:rPr>
        <w:t>IgG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  <w:szCs w:val="21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tablished.</w:t>
      </w:r>
    </w:p>
    <w:p w14:paraId="27C8FDC5" w14:textId="77777777" w:rsidR="00652E1E" w:rsidRPr="00891E70" w:rsidRDefault="00652E1E">
      <w:pPr>
        <w:spacing w:line="360" w:lineRule="auto"/>
        <w:jc w:val="both"/>
      </w:pPr>
    </w:p>
    <w:p w14:paraId="64BC33B9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23193326" w14:textId="7CFE50E4" w:rsidR="00652E1E" w:rsidRPr="00891E70" w:rsidRDefault="0000000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891E70">
        <w:rPr>
          <w:rFonts w:ascii="Book Antiqua" w:hAnsi="Book Antiqua" w:cs="Book Antiqua"/>
          <w:color w:val="000000"/>
          <w:lang w:eastAsia="zh-CN"/>
        </w:rPr>
        <w:t>Th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patient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was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prescribe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prednison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20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mg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 w:hint="eastAsia"/>
          <w:color w:val="000000"/>
          <w:lang w:eastAsia="zh-CN"/>
        </w:rPr>
        <w:t>q</w:t>
      </w:r>
      <w:r w:rsidRPr="00891E70">
        <w:rPr>
          <w:rFonts w:ascii="Book Antiqua" w:hAnsi="Book Antiqua" w:cs="Book Antiqua"/>
          <w:color w:val="000000"/>
          <w:lang w:eastAsia="zh-CN"/>
        </w:rPr>
        <w:t>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orally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for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2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mo,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which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was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gradually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tapere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to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10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mg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 w:hint="eastAsia"/>
          <w:color w:val="000000"/>
          <w:lang w:eastAsia="zh-CN"/>
        </w:rPr>
        <w:t>q</w:t>
      </w:r>
      <w:r w:rsidRPr="00891E70">
        <w:rPr>
          <w:rFonts w:ascii="Book Antiqua" w:hAnsi="Book Antiqua" w:cs="Book Antiqua"/>
          <w:color w:val="000000"/>
          <w:lang w:eastAsia="zh-CN"/>
        </w:rPr>
        <w:t>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for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6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mo.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In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addition,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h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was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prescribe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antifungal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treatment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with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itraconazol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0.2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g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bi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for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6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 w:hint="eastAsia"/>
          <w:color w:val="000000"/>
          <w:lang w:eastAsia="zh-CN"/>
        </w:rPr>
        <w:t>mo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to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reduc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fungal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colonization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in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th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airway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an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the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persistent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inflammatory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reaction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caused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by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fungal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antigen</w:t>
      </w:r>
      <w:r w:rsidR="003F7E78" w:rsidRPr="00891E7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91E70">
        <w:rPr>
          <w:rFonts w:ascii="Book Antiqua" w:hAnsi="Book Antiqua" w:cs="Book Antiqua"/>
          <w:color w:val="000000"/>
          <w:lang w:eastAsia="zh-CN"/>
        </w:rPr>
        <w:t>stimulation.</w:t>
      </w:r>
    </w:p>
    <w:p w14:paraId="18CC04B6" w14:textId="77777777" w:rsidR="00652E1E" w:rsidRPr="00891E70" w:rsidRDefault="00652E1E">
      <w:pPr>
        <w:spacing w:line="360" w:lineRule="auto"/>
        <w:jc w:val="both"/>
        <w:rPr>
          <w:lang w:eastAsia="zh-CN"/>
        </w:rPr>
      </w:pPr>
    </w:p>
    <w:p w14:paraId="65DD6DAA" w14:textId="5B90454F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3F7E78"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3F7E78"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7AC511C2" w14:textId="15E670C4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Aft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dnis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patient</w:t>
      </w:r>
      <w:r w:rsidRPr="00891E70">
        <w:rPr>
          <w:rFonts w:ascii="Book Antiqua" w:eastAsia="宋体" w:hAnsi="Book Antiqua" w:cs="Book Antiqua"/>
          <w:color w:val="000000"/>
          <w:lang w:eastAsia="zh-CN"/>
        </w:rPr>
        <w:t>’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s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9.1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cent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.4%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sol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al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.0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×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</w:t>
      </w:r>
      <w:r w:rsidRPr="00891E70"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 w:rsidRPr="00891E70">
        <w:rPr>
          <w:rFonts w:ascii="Book Antiqua" w:eastAsia="Book Antiqua" w:hAnsi="Book Antiqua" w:cs="Book Antiqua"/>
          <w:color w:val="000000"/>
        </w:rPr>
        <w:t>/L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e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Fig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orp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igh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w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obe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br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rd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jac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retch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lated.</w:t>
      </w:r>
    </w:p>
    <w:p w14:paraId="75473B1B" w14:textId="77777777" w:rsidR="00652E1E" w:rsidRPr="00891E70" w:rsidRDefault="00652E1E">
      <w:pPr>
        <w:spacing w:line="360" w:lineRule="auto"/>
        <w:jc w:val="both"/>
      </w:pPr>
    </w:p>
    <w:p w14:paraId="48B36FEC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6D986FB" w14:textId="4D13BB6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eez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g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lastRenderedPageBreak/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eakthroug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i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fferent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cord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.</w:t>
      </w:r>
    </w:p>
    <w:p w14:paraId="021C0149" w14:textId="1BFEC1F0" w:rsidR="00652E1E" w:rsidRPr="00891E70" w:rsidRDefault="00000000">
      <w:pPr>
        <w:spacing w:line="360" w:lineRule="auto"/>
        <w:ind w:firstLineChars="100" w:firstLine="240"/>
        <w:jc w:val="both"/>
      </w:pP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r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fe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ou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terogene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m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racteristic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norm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irw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enchym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racteristic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lude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1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P</w:t>
      </w:r>
      <w:r w:rsidRPr="00891E70">
        <w:rPr>
          <w:rFonts w:ascii="Book Antiqua" w:eastAsia="Book Antiqua" w:hAnsi="Book Antiqua" w:cs="Book Antiqua"/>
          <w:color w:val="000000"/>
        </w:rPr>
        <w:t>eriphe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oo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bsol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u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≥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00/</w:t>
      </w:r>
      <w:r w:rsidRPr="00891E70">
        <w:rPr>
          <w:rFonts w:ascii="Book Antiqua" w:hAnsi="Book Antiqua" w:cs="Book Antiqua"/>
          <w:color w:val="000000"/>
          <w:lang w:eastAsia="zh-CN"/>
        </w:rPr>
        <w:t>μ</w:t>
      </w:r>
      <w:r w:rsidRPr="00891E70">
        <w:rPr>
          <w:rFonts w:ascii="Book Antiqua" w:eastAsia="Book Antiqua" w:hAnsi="Book Antiqua" w:cs="Book Antiqua"/>
          <w:color w:val="000000"/>
        </w:rPr>
        <w:t>L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norm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2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&gt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%)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3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iss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firm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p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e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assifi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cond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diopathic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cond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u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lu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includ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asitic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ng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cobacter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s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ug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xicants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nec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iss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orde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eosinophi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anulomat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lyangiit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4-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etc.</w:t>
      </w:r>
      <w:r w:rsidRPr="00891E70">
        <w:rPr>
          <w:rFonts w:ascii="Book Antiqua" w:eastAsia="Book Antiqua" w:hAnsi="Book Antiqua" w:cs="Book Antiqua"/>
          <w:color w:val="000000"/>
        </w:rPr>
        <w:t>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lignanc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lympho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eukem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ol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mor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etc.</w:t>
      </w:r>
      <w:r w:rsidRPr="00891E70">
        <w:rPr>
          <w:rFonts w:ascii="Book Antiqua" w:eastAsia="Book Antiqua" w:hAnsi="Book Antiqua" w:cs="Book Antiqua"/>
          <w:color w:val="000000"/>
        </w:rPr>
        <w:t>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bronch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nt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anulomat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terstit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ansplantat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matopoie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e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e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ansplantat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cond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diotherap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etc.</w:t>
      </w:r>
      <w:r w:rsidRPr="00891E70">
        <w:rPr>
          <w:rFonts w:ascii="Book Antiqua" w:eastAsia="Book Antiqua" w:hAnsi="Book Antiqua" w:cs="Book Antiqua"/>
          <w:color w:val="000000"/>
        </w:rPr>
        <w:t>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diopath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lud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neumon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EP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ron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neumon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CEP)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diopath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eosinophil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ndrom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IHES).</w:t>
      </w:r>
    </w:p>
    <w:p w14:paraId="076A068B" w14:textId="66ED6D6B" w:rsidR="00652E1E" w:rsidRPr="00891E70" w:rsidRDefault="00000000">
      <w:pPr>
        <w:spacing w:line="360" w:lineRule="auto"/>
        <w:ind w:firstLineChars="100" w:firstLine="240"/>
        <w:jc w:val="both"/>
      </w:pPr>
      <w:r w:rsidRPr="00891E70">
        <w:rPr>
          <w:rFonts w:ascii="Book Antiqua" w:eastAsia="Book Antiqua" w:hAnsi="Book Antiqua" w:cs="Book Antiqua"/>
          <w:color w:val="000000"/>
        </w:rPr>
        <w:t>Ou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id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asi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ndem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ump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a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s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rimp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rab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vid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asi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u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ng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cobacter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eiv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tens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uricem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ress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astroesophage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flux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weve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mpo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rrel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tw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'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mptom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nge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for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ug-induc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tiolog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ed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iss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vea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GP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4-rel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mor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b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r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.</w:t>
      </w:r>
    </w:p>
    <w:p w14:paraId="0989BEBF" w14:textId="488A3605" w:rsidR="00652E1E" w:rsidRPr="00891E70" w:rsidRDefault="00000000">
      <w:pPr>
        <w:spacing w:line="360" w:lineRule="auto"/>
        <w:ind w:firstLineChars="100" w:firstLine="240"/>
        <w:jc w:val="both"/>
      </w:pPr>
      <w:r w:rsidRPr="00891E70">
        <w:rPr>
          <w:rFonts w:ascii="Book Antiqua" w:eastAsia="Book Antiqua" w:hAnsi="Book Antiqua" w:cs="Book Antiqua"/>
          <w:color w:val="000000"/>
        </w:rPr>
        <w:lastRenderedPageBreak/>
        <w:t>Elev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eat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eve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lev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dit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u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top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deficienci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lamm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oplasm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ug-induce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conditions</w:t>
      </w:r>
      <w:r w:rsidRPr="00891E70">
        <w:rPr>
          <w:rFonts w:ascii="Book Antiqua" w:eastAsia="Book Antiqua" w:hAnsi="Book Antiqua" w:cs="Book Antiqua"/>
          <w:color w:val="000000"/>
        </w:rPr>
        <w:t>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weve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gnificant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lev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&gt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0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KU</w:t>
      </w:r>
      <w:r w:rsidRPr="00891E70">
        <w:rPr>
          <w:rFonts w:ascii="Book Antiqua" w:eastAsia="Book Antiqua" w:hAnsi="Book Antiqua" w:cs="Book Antiqua"/>
          <w:color w:val="000000"/>
        </w:rPr>
        <w:t>/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v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00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KU</w:t>
      </w:r>
      <w:r w:rsidRPr="00891E70">
        <w:rPr>
          <w:rFonts w:ascii="Book Antiqua" w:eastAsia="Book Antiqua" w:hAnsi="Book Antiqua" w:cs="Book Antiqua"/>
          <w:color w:val="000000"/>
        </w:rPr>
        <w:t>/L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immunoglobul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ndrom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HIES)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treme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re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mi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em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ysfunct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calcemi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mage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m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steopor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steoly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mag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steoscler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racture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4]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steoly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m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m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r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im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deficienc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tinguish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i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top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rmatit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aphylococ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k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ection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racteris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ac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eatur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fac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ymmetr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min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ehead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ep-se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y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as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idg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lesh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as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ip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a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ppe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a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olesc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ldhood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u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u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mptom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u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d.</w:t>
      </w:r>
    </w:p>
    <w:p w14:paraId="04674AFF" w14:textId="6A169D5F" w:rsidR="00652E1E" w:rsidRPr="00891E70" w:rsidRDefault="00000000">
      <w:pPr>
        <w:spacing w:line="360" w:lineRule="auto"/>
        <w:ind w:firstLineChars="100" w:firstLine="240"/>
        <w:jc w:val="both"/>
      </w:pP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imari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a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ologic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logical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ding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min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cess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quir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typ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clu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berculo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umo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th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eas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roug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.</w:t>
      </w:r>
    </w:p>
    <w:p w14:paraId="09B4C3E7" w14:textId="583F041C" w:rsidR="00652E1E" w:rsidRPr="00891E70" w:rsidRDefault="00000000">
      <w:pPr>
        <w:spacing w:line="360" w:lineRule="auto"/>
        <w:ind w:firstLineChars="100" w:firstLine="240"/>
        <w:jc w:val="both"/>
      </w:pP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apeu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go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du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cerbation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v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rreversib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am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u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bro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apeu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thod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clu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stem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lucocortico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ap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uppres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ons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fung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ug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du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oniz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spirato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act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en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e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ensu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fung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rug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ommen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rm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pende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lap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ft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continu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rm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apy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dit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udi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a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s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w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at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mazumab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umaniz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noclo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tibody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du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eve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,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isk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ut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acerbation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rm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osage</w:t>
      </w:r>
      <w:r w:rsidRPr="00891E70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891E70">
        <w:rPr>
          <w:rFonts w:ascii="Book Antiqua" w:eastAsia="Book Antiqua" w:hAnsi="Book Antiqua" w:cs="Book Antiqua"/>
          <w:color w:val="000000"/>
        </w:rPr>
        <w:t>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rm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lastRenderedPageBreak/>
        <w:t>follow-up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porta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llow-u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ramet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par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ro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mptom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cre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dicate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ffectivenes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duc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rm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an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t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llen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for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o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du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eve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5%-50%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ag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provem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l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hieved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blish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oweve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uc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scrib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isto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ding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iopsy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u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ud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es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yp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holog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nifestati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aders.</w:t>
      </w:r>
    </w:p>
    <w:p w14:paraId="76CC2862" w14:textId="77777777" w:rsidR="00652E1E" w:rsidRPr="00891E70" w:rsidRDefault="00652E1E">
      <w:pPr>
        <w:spacing w:line="360" w:lineRule="auto"/>
        <w:jc w:val="both"/>
      </w:pPr>
    </w:p>
    <w:p w14:paraId="11362062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4850805" w14:textId="3FB0DCEA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actic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atien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o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trol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speci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o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leva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osinophil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u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filtr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dows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iecta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ossibilit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u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sidered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creen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veola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va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ou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form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voi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ss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isdiagnosi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ru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t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Pr="00891E70">
        <w:rPr>
          <w:rFonts w:ascii="Book Antiqua" w:eastAsia="Book Antiqua" w:hAnsi="Book Antiqua" w:cs="Book Antiqua"/>
          <w:color w:val="000000"/>
        </w:rPr>
        <w:t>-specif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tec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elp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nfir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is.</w:t>
      </w:r>
    </w:p>
    <w:p w14:paraId="285910DD" w14:textId="7BE8AAF9" w:rsidR="003F7E78" w:rsidRPr="00891E70" w:rsidRDefault="003F7E7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5A3A669B" w14:textId="77777777" w:rsidR="003F7E78" w:rsidRPr="00891E70" w:rsidRDefault="003F7E78" w:rsidP="003F7E78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0D7F2539" w14:textId="022719E2" w:rsidR="003F7E78" w:rsidRPr="00891E70" w:rsidRDefault="003F7E78" w:rsidP="003F7E78">
      <w:pPr>
        <w:spacing w:line="360" w:lineRule="auto"/>
        <w:jc w:val="both"/>
      </w:pPr>
      <w:r w:rsidRPr="00891E70">
        <w:rPr>
          <w:rStyle w:val="fontstyle0"/>
          <w:rFonts w:ascii="Book Antiqua" w:eastAsia="Book Antiqua" w:hAnsi="Book Antiqua" w:cs="Book Antiqua"/>
          <w:color w:val="000000"/>
        </w:rPr>
        <w:t>We thank Sun Yongchang, Zhu Hong and Wang Jianli (Department of Respiratory and Critical Medicine, Peking University Third Hospital), for their guidance on this article.</w:t>
      </w:r>
    </w:p>
    <w:p w14:paraId="5E919F67" w14:textId="77777777" w:rsidR="00652E1E" w:rsidRPr="00891E70" w:rsidRDefault="00652E1E">
      <w:pPr>
        <w:spacing w:line="360" w:lineRule="auto"/>
        <w:jc w:val="both"/>
      </w:pPr>
    </w:p>
    <w:p w14:paraId="139D085D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REFERENCES</w:t>
      </w:r>
    </w:p>
    <w:p w14:paraId="0A569860" w14:textId="616CDD79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color w:val="000000"/>
        </w:rPr>
        <w:t>1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Denning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DW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leuv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C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lob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rd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pli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ron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ult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Myco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13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891E70">
        <w:rPr>
          <w:rFonts w:ascii="Book Antiqua" w:eastAsia="Book Antiqua" w:hAnsi="Book Antiqua" w:cs="Book Antiqua"/>
          <w:color w:val="000000"/>
        </w:rPr>
        <w:t>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61-37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[PMID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321068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OI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3109/13693786.2012.738312]</w:t>
      </w:r>
    </w:p>
    <w:p w14:paraId="37206461" w14:textId="3FC3CFA5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Davidsen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ds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aurs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B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controll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curr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pacities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us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?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Repor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14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cr2013202428-bcr2013202428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[DOI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1136/bcr-2013-202428]</w:t>
      </w:r>
    </w:p>
    <w:p w14:paraId="70B7BE58" w14:textId="3D003675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lastRenderedPageBreak/>
        <w:t>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Agarwal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akrabart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a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upt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F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uleri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s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nn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W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P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plicat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thm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HAM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orki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roup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vie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teratur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pos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e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agnost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assifica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riteria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Allerg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13;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891E70">
        <w:rPr>
          <w:rFonts w:ascii="Book Antiqua" w:eastAsia="Book Antiqua" w:hAnsi="Book Antiqua" w:cs="Book Antiqua"/>
          <w:color w:val="000000"/>
        </w:rPr>
        <w:t>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850-87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[PMID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3889240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OI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1111/cea.12141]</w:t>
      </w:r>
    </w:p>
    <w:p w14:paraId="540E1F64" w14:textId="227DCC2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4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Wu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XB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Zho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a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ng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X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e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X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g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ultip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yeloma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port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Zhonghua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Nei</w:t>
      </w:r>
      <w:r w:rsidR="00746D5A" w:rsidRPr="00891E70">
        <w:rPr>
          <w:rFonts w:ascii="Book Antiqua" w:eastAsia="Book Antiqua" w:hAnsi="Book Antiqua" w:cs="Book Antiqua"/>
          <w:i/>
          <w:iCs/>
          <w:color w:val="000000"/>
        </w:rPr>
        <w:t>k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e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Za</w:t>
      </w:r>
      <w:r w:rsidR="00746D5A" w:rsidRPr="00891E70">
        <w:rPr>
          <w:rFonts w:ascii="Book Antiqua" w:eastAsia="Book Antiqua" w:hAnsi="Book Antiqua" w:cs="Book Antiqua"/>
          <w:i/>
          <w:iCs/>
          <w:color w:val="000000"/>
        </w:rPr>
        <w:t>z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hi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20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9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[DOI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3760/cma.j.cn112138-20200218-00092]</w:t>
      </w:r>
    </w:p>
    <w:p w14:paraId="3CD72F0C" w14:textId="5DB799C2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5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Hashemi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hebb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hravar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azloum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ahanbani-Ardakan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btah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H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yperimmunoglobul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ndrome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enetic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mmunopathogenesi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linic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inding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reatm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odalitie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17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891E70">
        <w:rPr>
          <w:rFonts w:ascii="Book Antiqua" w:eastAsia="Book Antiqua" w:hAnsi="Book Antiqua" w:cs="Book Antiqua"/>
          <w:color w:val="000000"/>
        </w:rPr>
        <w:t>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53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[PMID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856707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OI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4103/jrms.JRMS_1050_16]</w:t>
      </w:r>
    </w:p>
    <w:p w14:paraId="2634B288" w14:textId="4EBCCF8A" w:rsidR="00652E1E" w:rsidRPr="00891E70" w:rsidRDefault="00000000">
      <w:pPr>
        <w:spacing w:line="360" w:lineRule="auto"/>
        <w:jc w:val="both"/>
        <w:sectPr w:rsidR="00652E1E" w:rsidRPr="00891E70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91E70">
        <w:rPr>
          <w:rFonts w:ascii="Book Antiqua" w:eastAsia="Book Antiqua" w:hAnsi="Book Antiqua" w:cs="Book Antiqua"/>
          <w:color w:val="000000"/>
        </w:rPr>
        <w:t>6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Li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JX</w:t>
      </w:r>
      <w:r w:rsidRPr="00891E70">
        <w:rPr>
          <w:rFonts w:ascii="Book Antiqua" w:eastAsia="Book Antiqua" w:hAnsi="Book Antiqua" w:cs="Book Antiqua"/>
          <w:color w:val="000000"/>
        </w:rPr>
        <w:t>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C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a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J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Xu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JF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enefic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ffec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malizumab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rap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llergi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ronchopulmona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spergillosis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ynthes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view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ublish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terature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3F7E78" w:rsidRPr="00891E7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17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122</w:t>
      </w:r>
      <w:r w:rsidRPr="00891E70">
        <w:rPr>
          <w:rFonts w:ascii="Book Antiqua" w:eastAsia="Book Antiqua" w:hAnsi="Book Antiqua" w:cs="Book Antiqua"/>
          <w:color w:val="000000"/>
        </w:rPr>
        <w:t>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33-42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[PMID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7993289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OI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0.1016/j.rmed.2016.11.019]</w:t>
      </w:r>
    </w:p>
    <w:p w14:paraId="4EB1D6B5" w14:textId="77777777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786CCA7" w14:textId="6C09AE59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Informe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written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consen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obtaine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from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patien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for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publication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repor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ny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ccompanying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images.</w:t>
      </w:r>
    </w:p>
    <w:p w14:paraId="2965CF8D" w14:textId="77777777" w:rsidR="00652E1E" w:rsidRPr="00891E70" w:rsidRDefault="00652E1E">
      <w:pPr>
        <w:spacing w:line="360" w:lineRule="auto"/>
        <w:jc w:val="both"/>
      </w:pPr>
    </w:p>
    <w:p w14:paraId="16CFF198" w14:textId="1E20988F" w:rsidR="00B306D2" w:rsidRPr="00891E70" w:rsidRDefault="00000000">
      <w:pPr>
        <w:spacing w:line="360" w:lineRule="auto"/>
        <w:jc w:val="both"/>
        <w:rPr>
          <w:rStyle w:val="fontstyle0"/>
          <w:rFonts w:ascii="Book Antiqua" w:eastAsia="Book Antiqua" w:hAnsi="Book Antiqua" w:cs="Book Antiqua"/>
          <w:color w:val="000000"/>
        </w:rPr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uthors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declar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a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y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hav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no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conflic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of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interes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report.</w:t>
      </w:r>
    </w:p>
    <w:p w14:paraId="1C499A8C" w14:textId="77777777" w:rsidR="00652E1E" w:rsidRPr="00891E70" w:rsidRDefault="00652E1E">
      <w:pPr>
        <w:spacing w:line="360" w:lineRule="auto"/>
        <w:jc w:val="both"/>
      </w:pPr>
    </w:p>
    <w:p w14:paraId="4EBAC07B" w14:textId="3D721D0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uthors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hav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rea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CAR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Checklis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(2016),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manuscrip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prepare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revised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according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CARE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Checklist</w:t>
      </w:r>
      <w:r w:rsidR="003F7E78" w:rsidRPr="00891E70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Style w:val="fontstyle0"/>
          <w:rFonts w:ascii="Book Antiqua" w:eastAsia="Book Antiqua" w:hAnsi="Book Antiqua" w:cs="Book Antiqua"/>
          <w:color w:val="000000"/>
        </w:rPr>
        <w:t>(2016)</w:t>
      </w:r>
      <w:r w:rsidR="002B3486" w:rsidRPr="00891E70">
        <w:rPr>
          <w:rStyle w:val="fontstyle0"/>
          <w:rFonts w:ascii="Book Antiqua" w:eastAsia="Book Antiqua" w:hAnsi="Book Antiqua" w:cs="Book Antiqua"/>
          <w:color w:val="000000"/>
        </w:rPr>
        <w:t>.</w:t>
      </w:r>
    </w:p>
    <w:p w14:paraId="6D76FD6E" w14:textId="77777777" w:rsidR="00652E1E" w:rsidRPr="00891E70" w:rsidRDefault="00652E1E">
      <w:pPr>
        <w:spacing w:line="360" w:lineRule="auto"/>
        <w:jc w:val="both"/>
      </w:pPr>
    </w:p>
    <w:p w14:paraId="08E5617F" w14:textId="24A8B2BF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3F7E78" w:rsidRPr="00891E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tic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pen-acces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tic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a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a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lec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-hou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dito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fu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er-review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ter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viewers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tribu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ccordanc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it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rea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ommon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ttributi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nCommerci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C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Y-N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4.0)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cens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hich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rmit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ther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stribut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mix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dapt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uil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p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ork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n-commercially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licen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i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erivativ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ork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n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ifferent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erms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vid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origin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work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roper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i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th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s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s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n-commercial.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e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62D9F46A" w14:textId="77777777" w:rsidR="00652E1E" w:rsidRPr="00891E70" w:rsidRDefault="00652E1E">
      <w:pPr>
        <w:spacing w:line="360" w:lineRule="auto"/>
        <w:jc w:val="both"/>
      </w:pPr>
    </w:p>
    <w:p w14:paraId="5E8277F3" w14:textId="20F8B58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Provenance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peer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review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solici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rticle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xternall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pe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eviewed.</w:t>
      </w:r>
    </w:p>
    <w:p w14:paraId="4E407F44" w14:textId="7A59081B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Peer-review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model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ingl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lind</w:t>
      </w:r>
    </w:p>
    <w:p w14:paraId="1B5F3350" w14:textId="77777777" w:rsidR="00652E1E" w:rsidRPr="00891E70" w:rsidRDefault="00652E1E">
      <w:pPr>
        <w:spacing w:line="360" w:lineRule="auto"/>
        <w:jc w:val="both"/>
      </w:pPr>
    </w:p>
    <w:p w14:paraId="2E405536" w14:textId="1633D20A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Peer-review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started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eptemb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22</w:t>
      </w:r>
    </w:p>
    <w:p w14:paraId="7511C797" w14:textId="4585D05E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First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decision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November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11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2022</w:t>
      </w:r>
    </w:p>
    <w:p w14:paraId="4622D6EE" w14:textId="156641C5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Article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in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press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F53DA" w:rsidRPr="00891E70">
        <w:rPr>
          <w:rFonts w:ascii="Book Antiqua" w:eastAsia="Book Antiqua" w:hAnsi="Book Antiqua" w:cs="Book Antiqua"/>
          <w:color w:val="000000"/>
        </w:rPr>
        <w:t>March 20, 2023</w:t>
      </w:r>
    </w:p>
    <w:p w14:paraId="419C31AB" w14:textId="77777777" w:rsidR="00652E1E" w:rsidRPr="00891E70" w:rsidRDefault="00652E1E">
      <w:pPr>
        <w:spacing w:line="360" w:lineRule="auto"/>
        <w:jc w:val="both"/>
      </w:pPr>
    </w:p>
    <w:p w14:paraId="202A325B" w14:textId="3B53C614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Specialty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type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dicine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eneral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n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Internal</w:t>
      </w:r>
    </w:p>
    <w:p w14:paraId="0DDAA09B" w14:textId="4B84F194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Country/Territory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of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origin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hina</w:t>
      </w:r>
    </w:p>
    <w:p w14:paraId="17502218" w14:textId="5207E9DC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b/>
          <w:color w:val="000000"/>
        </w:rPr>
        <w:t>Peer-review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report’s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scientific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quality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838A6A4" w14:textId="33AD6396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Gra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A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Excellent)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</w:t>
      </w:r>
    </w:p>
    <w:p w14:paraId="305DDD10" w14:textId="4D8C0BEA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Gra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B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Ver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good)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</w:t>
      </w:r>
    </w:p>
    <w:p w14:paraId="1BF66F7A" w14:textId="5DF1B7E1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Good)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</w:t>
      </w:r>
    </w:p>
    <w:p w14:paraId="581F6BCB" w14:textId="3AC06C00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Gra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Fair)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D</w:t>
      </w:r>
    </w:p>
    <w:p w14:paraId="487727BB" w14:textId="5DB8E59B" w:rsidR="00652E1E" w:rsidRPr="00891E70" w:rsidRDefault="00000000">
      <w:pPr>
        <w:spacing w:line="360" w:lineRule="auto"/>
        <w:jc w:val="both"/>
      </w:pPr>
      <w:r w:rsidRPr="00891E70">
        <w:rPr>
          <w:rFonts w:ascii="Book Antiqua" w:eastAsia="Book Antiqua" w:hAnsi="Book Antiqua" w:cs="Book Antiqua"/>
          <w:color w:val="000000"/>
        </w:rPr>
        <w:t>Grad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E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(Poor):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0</w:t>
      </w:r>
    </w:p>
    <w:p w14:paraId="1E3C1ABC" w14:textId="77777777" w:rsidR="00652E1E" w:rsidRPr="00891E70" w:rsidRDefault="00652E1E">
      <w:pPr>
        <w:spacing w:line="360" w:lineRule="auto"/>
        <w:jc w:val="both"/>
      </w:pPr>
    </w:p>
    <w:p w14:paraId="02DA640F" w14:textId="2A489544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891E70">
        <w:rPr>
          <w:rFonts w:ascii="Book Antiqua" w:eastAsia="Book Antiqua" w:hAnsi="Book Antiqua" w:cs="Book Antiqua"/>
          <w:b/>
          <w:color w:val="000000"/>
        </w:rPr>
        <w:t>P-Reviewer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Routray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C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United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States;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Velázquez-Soto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H,</w:t>
      </w:r>
      <w:r w:rsidR="003F7E78" w:rsidRPr="00891E70">
        <w:rPr>
          <w:rFonts w:ascii="Book Antiqua" w:eastAsia="Book Antiqua" w:hAnsi="Book Antiqua" w:cs="Book Antiqua"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color w:val="000000"/>
        </w:rPr>
        <w:t>Mexico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S-Editor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Cs/>
          <w:color w:val="000000"/>
        </w:rPr>
        <w:t>Chang</w:t>
      </w:r>
      <w:r w:rsidR="003F7E78" w:rsidRPr="00891E70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Cs/>
          <w:color w:val="000000"/>
        </w:rPr>
        <w:t>KL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L-Editor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宋体" w:hAnsi="Book Antiqua" w:cs="Book Antiqua" w:hint="eastAsia"/>
          <w:bCs/>
          <w:color w:val="000000"/>
          <w:lang w:eastAsia="zh-CN"/>
        </w:rPr>
        <w:t>Wang</w:t>
      </w:r>
      <w:r w:rsidR="003F7E78" w:rsidRPr="00891E70">
        <w:rPr>
          <w:rFonts w:ascii="Book Antiqua" w:eastAsia="宋体" w:hAnsi="Book Antiqua" w:cs="Book Antiqua" w:hint="eastAsia"/>
          <w:bCs/>
          <w:color w:val="000000"/>
          <w:lang w:eastAsia="zh-CN"/>
        </w:rPr>
        <w:t xml:space="preserve"> </w:t>
      </w:r>
      <w:r w:rsidRPr="00891E70">
        <w:rPr>
          <w:rFonts w:ascii="Book Antiqua" w:eastAsia="宋体" w:hAnsi="Book Antiqua" w:cs="Book Antiqua" w:hint="eastAsia"/>
          <w:bCs/>
          <w:color w:val="000000"/>
          <w:lang w:eastAsia="zh-CN"/>
        </w:rPr>
        <w:t>TQ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P-Editor: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F53DA" w:rsidRPr="00891E70">
        <w:rPr>
          <w:rFonts w:ascii="Book Antiqua" w:eastAsia="Book Antiqua" w:hAnsi="Book Antiqua" w:cs="Book Antiqua"/>
          <w:bCs/>
          <w:color w:val="000000"/>
        </w:rPr>
        <w:t>Chang KL</w:t>
      </w:r>
    </w:p>
    <w:p w14:paraId="0F3D4B0D" w14:textId="77777777" w:rsidR="00652E1E" w:rsidRPr="00891E70" w:rsidRDefault="00652E1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D74DCA9" w14:textId="77777777" w:rsidR="00652E1E" w:rsidRPr="00891E70" w:rsidRDefault="00652E1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47420CF2" w14:textId="2A5CAFFB" w:rsidR="00652E1E" w:rsidRPr="00891E70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891E70">
        <w:rPr>
          <w:rFonts w:ascii="Book Antiqua" w:eastAsia="Book Antiqua" w:hAnsi="Book Antiqua" w:cs="Book Antiqua" w:hint="eastAsia"/>
          <w:b/>
          <w:color w:val="000000"/>
        </w:rPr>
        <w:t>F</w:t>
      </w:r>
      <w:r w:rsidRPr="00891E70">
        <w:rPr>
          <w:rFonts w:ascii="Book Antiqua" w:eastAsia="Book Antiqua" w:hAnsi="Book Antiqua" w:cs="Book Antiqua"/>
          <w:b/>
          <w:color w:val="000000"/>
        </w:rPr>
        <w:t>igure</w:t>
      </w:r>
      <w:r w:rsidR="003F7E78" w:rsidRPr="00891E7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91E70">
        <w:rPr>
          <w:rFonts w:ascii="Book Antiqua" w:eastAsia="Book Antiqua" w:hAnsi="Book Antiqua" w:cs="Book Antiqua"/>
          <w:b/>
          <w:color w:val="000000"/>
        </w:rPr>
        <w:t>Legends</w:t>
      </w:r>
    </w:p>
    <w:p w14:paraId="4BF779AE" w14:textId="5417FFBB" w:rsidR="00652E1E" w:rsidRPr="00891E70" w:rsidRDefault="00931B31">
      <w:pPr>
        <w:spacing w:line="360" w:lineRule="auto"/>
        <w:jc w:val="both"/>
      </w:pPr>
      <w:r>
        <w:rPr>
          <w:noProof/>
        </w:rPr>
        <w:drawing>
          <wp:inline distT="0" distB="0" distL="0" distR="0" wp14:anchorId="4CE2FCC6" wp14:editId="39A04230">
            <wp:extent cx="5943600" cy="3454400"/>
            <wp:effectExtent l="0" t="0" r="0" b="0"/>
            <wp:docPr id="6065965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3D2E9" w14:textId="2951350F" w:rsidR="00652E1E" w:rsidRPr="00891E70" w:rsidRDefault="00000000">
      <w:pPr>
        <w:spacing w:line="360" w:lineRule="auto"/>
        <w:jc w:val="both"/>
        <w:rPr>
          <w:rFonts w:ascii="Book Antiqua" w:hAnsi="Book Antiqua"/>
          <w:b/>
          <w:bCs/>
        </w:rPr>
      </w:pPr>
      <w:r w:rsidRPr="00891E70">
        <w:rPr>
          <w:rFonts w:ascii="Book Antiqua" w:hAnsi="Book Antiqua"/>
          <w:b/>
          <w:bCs/>
        </w:rPr>
        <w:t>Figure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1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Chest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computed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tomography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images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(February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3,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2021)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showing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consolidation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in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the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anterior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basal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segment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of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the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right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lower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lobe,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with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multiple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small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nodules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surrounded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by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blurred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margins,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some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of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 w:hint="eastAsia"/>
          <w:b/>
          <w:bCs/>
          <w:lang w:eastAsia="zh-CN"/>
        </w:rPr>
        <w:t>which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merged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into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small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patchy</w:t>
      </w:r>
      <w:r w:rsidR="003F7E78" w:rsidRPr="00891E70">
        <w:rPr>
          <w:rFonts w:ascii="Book Antiqua" w:hAnsi="Book Antiqua"/>
          <w:b/>
          <w:bCs/>
        </w:rPr>
        <w:t xml:space="preserve"> </w:t>
      </w:r>
      <w:r w:rsidRPr="00891E70">
        <w:rPr>
          <w:rFonts w:ascii="Book Antiqua" w:hAnsi="Book Antiqua"/>
          <w:b/>
          <w:bCs/>
        </w:rPr>
        <w:t>consolidations.</w:t>
      </w:r>
    </w:p>
    <w:p w14:paraId="5DBF3884" w14:textId="77777777" w:rsidR="00652E1E" w:rsidRPr="00891E70" w:rsidRDefault="00652E1E">
      <w:pPr>
        <w:spacing w:line="360" w:lineRule="auto"/>
        <w:jc w:val="both"/>
        <w:rPr>
          <w:rFonts w:ascii="Book Antiqua" w:hAnsi="Book Antiqua"/>
          <w:lang w:eastAsia="zh-CN"/>
        </w:rPr>
        <w:sectPr w:rsidR="00652E1E" w:rsidRPr="00891E7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E8142C" w14:textId="04D739EF" w:rsidR="00652E1E" w:rsidRPr="00891E70" w:rsidRDefault="00931B3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B2BA4BD" wp14:editId="2BAC1CBD">
            <wp:extent cx="5905500" cy="1930400"/>
            <wp:effectExtent l="0" t="0" r="0" b="0"/>
            <wp:docPr id="126648909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A84E5" w14:textId="707D4FB3" w:rsidR="00652E1E" w:rsidRPr="00891E70" w:rsidRDefault="00000000">
      <w:pPr>
        <w:spacing w:line="360" w:lineRule="auto"/>
        <w:jc w:val="both"/>
        <w:rPr>
          <w:rFonts w:ascii="Book Antiqua" w:hAnsi="Book Antiqua"/>
          <w:lang w:eastAsia="zh-CN"/>
        </w:rPr>
      </w:pPr>
      <w:r w:rsidRPr="00891E70">
        <w:rPr>
          <w:rFonts w:ascii="Book Antiqua" w:hAnsi="Book Antiqua"/>
          <w:b/>
          <w:bCs/>
          <w:lang w:eastAsia="zh-CN"/>
        </w:rPr>
        <w:t>Figure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2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 w:hint="eastAsia"/>
          <w:b/>
          <w:bCs/>
          <w:lang w:eastAsia="zh-CN"/>
        </w:rPr>
        <w:t>H</w:t>
      </w:r>
      <w:r w:rsidRPr="00891E70">
        <w:rPr>
          <w:rFonts w:ascii="Book Antiqua" w:hAnsi="Book Antiqua"/>
          <w:b/>
          <w:bCs/>
          <w:lang w:eastAsia="zh-CN"/>
        </w:rPr>
        <w:t>ematoxylin-eosin-staine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sections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of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lung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tissue.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: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Magnificatio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×</w:t>
      </w:r>
      <w:r w:rsidR="003F7E78" w:rsidRPr="00891E70">
        <w:rPr>
          <w:rFonts w:ascii="Book Antiqua" w:hAnsi="Book Antiqua" w:hint="eastAsi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20;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B: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Magnificatio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×</w:t>
      </w:r>
      <w:r w:rsidR="003F7E78" w:rsidRPr="00891E70">
        <w:rPr>
          <w:rFonts w:ascii="Book Antiqua" w:hAnsi="Book Antiqua" w:hint="eastAsi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40.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Th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lveolar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tructur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ca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b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identified,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th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lveolar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eptum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i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lightly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widened,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nd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ther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r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many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eosinophil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nd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mall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mount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of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cattered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lymphoplasmacytic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infiltratio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i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th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lveolar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eptum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nd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interstitium.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mall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mount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of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eosinophilic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exudatio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ca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b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ee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in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ome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alveolar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pace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with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no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sign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of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necrosis.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No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typical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granuloma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or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vasculiti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 w:hint="eastAsia"/>
          <w:lang w:eastAsia="zh-CN"/>
        </w:rPr>
        <w:t>is</w:t>
      </w:r>
      <w:r w:rsidR="003F7E78" w:rsidRPr="00891E70">
        <w:rPr>
          <w:rFonts w:ascii="Book Antiqua" w:hAnsi="Book Antiqua"/>
          <w:lang w:eastAsia="zh-CN"/>
        </w:rPr>
        <w:t xml:space="preserve"> </w:t>
      </w:r>
      <w:r w:rsidRPr="00891E70">
        <w:rPr>
          <w:rFonts w:ascii="Book Antiqua" w:hAnsi="Book Antiqua"/>
          <w:lang w:eastAsia="zh-CN"/>
        </w:rPr>
        <w:t>observed.</w:t>
      </w:r>
    </w:p>
    <w:p w14:paraId="68A925C6" w14:textId="77777777" w:rsidR="00652E1E" w:rsidRPr="00891E70" w:rsidRDefault="00652E1E">
      <w:pPr>
        <w:spacing w:line="360" w:lineRule="auto"/>
        <w:jc w:val="both"/>
        <w:rPr>
          <w:rFonts w:ascii="Book Antiqua" w:hAnsi="Book Antiqua"/>
          <w:lang w:eastAsia="zh-CN"/>
        </w:rPr>
        <w:sectPr w:rsidR="00652E1E" w:rsidRPr="00891E7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1AFBF0" w14:textId="16D33BD5" w:rsidR="00652E1E" w:rsidRPr="00891E70" w:rsidRDefault="00931B3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1BC41AD" wp14:editId="57EF6A70">
            <wp:extent cx="5943600" cy="3390900"/>
            <wp:effectExtent l="0" t="0" r="0" b="0"/>
            <wp:docPr id="83301982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0C50" w14:textId="05673732" w:rsidR="00652E1E" w:rsidRPr="00891E70" w:rsidRDefault="0000000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891E70">
        <w:rPr>
          <w:rFonts w:ascii="Book Antiqua" w:hAnsi="Book Antiqua"/>
          <w:b/>
          <w:bCs/>
          <w:lang w:eastAsia="zh-CN"/>
        </w:rPr>
        <w:t>Figure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3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Repeat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chest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compute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tomography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performe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after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4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wk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of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glucocorticoi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treatment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showing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resorption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of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the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shadow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in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the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right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lower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lobe;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only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a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fibrous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cor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shadow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is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seen,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an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the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adjacent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bronchus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is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stretche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and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dilated.</w:t>
      </w:r>
    </w:p>
    <w:p w14:paraId="1E254902" w14:textId="77777777" w:rsidR="00652E1E" w:rsidRPr="00891E70" w:rsidRDefault="00652E1E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  <w:sectPr w:rsidR="00652E1E" w:rsidRPr="00891E7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76E9397" w14:textId="32338A90" w:rsidR="00652E1E" w:rsidRPr="00891E70" w:rsidRDefault="0000000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891E70">
        <w:rPr>
          <w:rFonts w:ascii="Book Antiqua" w:hAnsi="Book Antiqua"/>
          <w:b/>
          <w:bCs/>
          <w:lang w:eastAsia="zh-CN"/>
        </w:rPr>
        <w:lastRenderedPageBreak/>
        <w:t>Table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1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Laboratory</w:t>
      </w:r>
      <w:r w:rsidR="003F7E78" w:rsidRPr="00891E70">
        <w:rPr>
          <w:rFonts w:ascii="Book Antiqua" w:hAnsi="Book Antiqua"/>
          <w:b/>
          <w:bCs/>
          <w:lang w:eastAsia="zh-CN"/>
        </w:rPr>
        <w:t xml:space="preserve"> </w:t>
      </w:r>
      <w:r w:rsidRPr="00891E70">
        <w:rPr>
          <w:rFonts w:ascii="Book Antiqua" w:hAnsi="Book Antiqua"/>
          <w:b/>
          <w:bCs/>
          <w:lang w:eastAsia="zh-CN"/>
        </w:rPr>
        <w:t>indices</w:t>
      </w:r>
    </w:p>
    <w:tbl>
      <w:tblPr>
        <w:tblStyle w:val="ab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3"/>
        <w:gridCol w:w="2326"/>
        <w:gridCol w:w="2151"/>
      </w:tblGrid>
      <w:tr w:rsidR="00652E1E" w:rsidRPr="00891E70" w14:paraId="524880FF" w14:textId="77777777">
        <w:tc>
          <w:tcPr>
            <w:tcW w:w="0" w:type="auto"/>
            <w:tcBorders>
              <w:bottom w:val="single" w:sz="8" w:space="0" w:color="auto"/>
            </w:tcBorders>
          </w:tcPr>
          <w:p w14:paraId="0820D4BC" w14:textId="77777777" w:rsidR="00652E1E" w:rsidRPr="00891E70" w:rsidRDefault="00652E1E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6E8DF1B5" w14:textId="00DD32DC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" w:eastAsia="zh-CN"/>
              </w:rPr>
            </w:pPr>
            <w:r w:rsidRPr="00891E70">
              <w:rPr>
                <w:rFonts w:ascii="Book Antiqua" w:hAnsi="Book Antiqua"/>
                <w:b/>
                <w:bCs/>
                <w:lang w:val="en" w:eastAsia="zh-CN"/>
              </w:rPr>
              <w:t>Test</w:t>
            </w:r>
            <w:r w:rsidR="003F7E78" w:rsidRPr="00891E70">
              <w:rPr>
                <w:rFonts w:ascii="Book Antiqua" w:hAnsi="Book Antiqua"/>
                <w:b/>
                <w:bCs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b/>
                <w:bCs/>
                <w:lang w:val="en" w:eastAsia="zh-CN"/>
              </w:rPr>
              <w:t>results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567E9C8C" w14:textId="0CBF6F51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" w:eastAsia="zh-CN"/>
              </w:rPr>
            </w:pPr>
            <w:r w:rsidRPr="00891E70">
              <w:rPr>
                <w:rFonts w:ascii="Book Antiqua" w:hAnsi="Book Antiqua"/>
                <w:b/>
                <w:bCs/>
                <w:lang w:val="en" w:eastAsia="zh-CN"/>
              </w:rPr>
              <w:t>Reference</w:t>
            </w:r>
            <w:r w:rsidR="003F7E78" w:rsidRPr="00891E70">
              <w:rPr>
                <w:rFonts w:ascii="Book Antiqua" w:hAnsi="Book Antiqua"/>
                <w:b/>
                <w:bCs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b/>
                <w:bCs/>
                <w:lang w:val="en" w:eastAsia="zh-CN"/>
              </w:rPr>
              <w:t>range</w:t>
            </w:r>
          </w:p>
        </w:tc>
      </w:tr>
      <w:tr w:rsidR="00652E1E" w:rsidRPr="00891E70" w14:paraId="4BB0C34F" w14:textId="77777777">
        <w:tc>
          <w:tcPr>
            <w:tcW w:w="0" w:type="auto"/>
            <w:tcBorders>
              <w:top w:val="single" w:sz="8" w:space="0" w:color="auto"/>
            </w:tcBorders>
          </w:tcPr>
          <w:p w14:paraId="4289A42F" w14:textId="2FE1DDF3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val="en" w:eastAsia="zh-CN"/>
              </w:rPr>
              <w:t>Peripheral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blood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eosinophil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percentage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356C67FB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28.7%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1ADDD7E9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(0.4-8)%</w:t>
            </w:r>
          </w:p>
        </w:tc>
      </w:tr>
      <w:tr w:rsidR="00652E1E" w:rsidRPr="00891E70" w14:paraId="26E95431" w14:textId="77777777">
        <w:tc>
          <w:tcPr>
            <w:tcW w:w="0" w:type="auto"/>
          </w:tcPr>
          <w:p w14:paraId="57419A58" w14:textId="04586E90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 w:hint="eastAsia"/>
                <w:lang w:eastAsia="zh-CN"/>
              </w:rPr>
              <w:t>A</w:t>
            </w:r>
            <w:r w:rsidRPr="00891E70">
              <w:rPr>
                <w:rFonts w:ascii="Book Antiqua" w:hAnsi="Book Antiqua"/>
                <w:lang w:val="en" w:eastAsia="zh-CN"/>
              </w:rPr>
              <w:t>bsolute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value</w:t>
            </w:r>
          </w:p>
        </w:tc>
        <w:tc>
          <w:tcPr>
            <w:tcW w:w="0" w:type="auto"/>
          </w:tcPr>
          <w:p w14:paraId="0ACB0A59" w14:textId="5023D332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2.56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×10</w:t>
            </w:r>
            <w:r w:rsidRPr="00891E70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891E70">
              <w:rPr>
                <w:rFonts w:ascii="Book Antiqua" w:hAnsi="Book Antiqua"/>
                <w:lang w:eastAsia="zh-CN"/>
              </w:rPr>
              <w:t>/L</w:t>
            </w:r>
          </w:p>
        </w:tc>
        <w:tc>
          <w:tcPr>
            <w:tcW w:w="0" w:type="auto"/>
          </w:tcPr>
          <w:p w14:paraId="2A58ACC9" w14:textId="4F00D2DC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(0.02-0.52)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×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10</w:t>
            </w:r>
            <w:r w:rsidRPr="00891E70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891E70">
              <w:rPr>
                <w:rFonts w:ascii="Book Antiqua" w:hAnsi="Book Antiqua"/>
                <w:lang w:eastAsia="zh-CN"/>
              </w:rPr>
              <w:t>/L</w:t>
            </w:r>
          </w:p>
        </w:tc>
      </w:tr>
      <w:tr w:rsidR="00652E1E" w:rsidRPr="00891E70" w14:paraId="32826D6D" w14:textId="77777777">
        <w:tc>
          <w:tcPr>
            <w:tcW w:w="0" w:type="auto"/>
          </w:tcPr>
          <w:p w14:paraId="604FA5FA" w14:textId="328F2EFC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val="en" w:eastAsia="zh-CN"/>
              </w:rPr>
              <w:t>Serum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allergen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total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IgE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</w:p>
        </w:tc>
        <w:tc>
          <w:tcPr>
            <w:tcW w:w="0" w:type="auto"/>
          </w:tcPr>
          <w:p w14:paraId="6A9F6147" w14:textId="4A7062B5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&gt;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5000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KU/L</w:t>
            </w:r>
          </w:p>
        </w:tc>
        <w:tc>
          <w:tcPr>
            <w:tcW w:w="0" w:type="auto"/>
          </w:tcPr>
          <w:p w14:paraId="7F63CB7D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0-60</w:t>
            </w:r>
          </w:p>
        </w:tc>
      </w:tr>
      <w:tr w:rsidR="00652E1E" w:rsidRPr="00891E70" w14:paraId="17E3B94D" w14:textId="77777777">
        <w:tc>
          <w:tcPr>
            <w:tcW w:w="0" w:type="auto"/>
          </w:tcPr>
          <w:p w14:paraId="50ACC18B" w14:textId="4040599E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vanish/>
                <w:lang w:eastAsia="zh-CN"/>
              </w:rPr>
            </w:pPr>
            <w:r w:rsidRPr="00891E70">
              <w:rPr>
                <w:rFonts w:ascii="Book Antiqua" w:hAnsi="Book Antiqua"/>
                <w:lang w:val="en" w:eastAsia="zh-CN"/>
              </w:rPr>
              <w:t>Serum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i/>
                <w:iCs/>
                <w:lang w:val="en" w:eastAsia="zh-CN"/>
              </w:rPr>
              <w:t>Aspergillus</w:t>
            </w:r>
            <w:r w:rsidR="003F7E78" w:rsidRPr="00891E70">
              <w:rPr>
                <w:rFonts w:ascii="Book Antiqua" w:hAnsi="Book Antiqua"/>
                <w:i/>
                <w:iCs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i/>
                <w:iCs/>
                <w:lang w:val="en" w:eastAsia="zh-CN"/>
              </w:rPr>
              <w:t>fumigatus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(m3)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specific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IgE</w:t>
            </w:r>
          </w:p>
        </w:tc>
        <w:tc>
          <w:tcPr>
            <w:tcW w:w="0" w:type="auto"/>
          </w:tcPr>
          <w:p w14:paraId="0E89CE43" w14:textId="77777777" w:rsidR="00652E1E" w:rsidRPr="00891E70" w:rsidRDefault="00652E1E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  <w:p w14:paraId="57BA8EDF" w14:textId="32EE732F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66.4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(5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grade)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KU/L</w:t>
            </w:r>
          </w:p>
        </w:tc>
        <w:tc>
          <w:tcPr>
            <w:tcW w:w="0" w:type="auto"/>
          </w:tcPr>
          <w:p w14:paraId="2B07D322" w14:textId="77777777" w:rsidR="00652E1E" w:rsidRPr="00891E70" w:rsidRDefault="00652E1E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  <w:p w14:paraId="663B9C30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0</w:t>
            </w:r>
            <w:r w:rsidRPr="00891E70">
              <w:rPr>
                <w:rFonts w:ascii="Book Antiqua" w:hAnsi="Book Antiqua" w:hint="eastAsia"/>
                <w:lang w:eastAsia="zh-CN"/>
              </w:rPr>
              <w:t>-</w:t>
            </w:r>
            <w:r w:rsidRPr="00891E70">
              <w:rPr>
                <w:rFonts w:ascii="Book Antiqua" w:hAnsi="Book Antiqua"/>
                <w:lang w:eastAsia="zh-CN"/>
              </w:rPr>
              <w:t>0.35</w:t>
            </w:r>
          </w:p>
        </w:tc>
      </w:tr>
      <w:tr w:rsidR="00652E1E" w:rsidRPr="00891E70" w14:paraId="275137B4" w14:textId="77777777">
        <w:tc>
          <w:tcPr>
            <w:tcW w:w="0" w:type="auto"/>
          </w:tcPr>
          <w:p w14:paraId="16488CFA" w14:textId="446463D2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val="en" w:eastAsia="zh-CN"/>
              </w:rPr>
              <w:t>Serum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i/>
                <w:iCs/>
                <w:lang w:val="en" w:eastAsia="zh-CN"/>
              </w:rPr>
              <w:t>Aspergillus</w:t>
            </w:r>
            <w:r w:rsidR="003F7E78" w:rsidRPr="00891E70">
              <w:rPr>
                <w:rFonts w:ascii="Book Antiqua" w:hAnsi="Book Antiqua"/>
                <w:i/>
                <w:iCs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i/>
                <w:iCs/>
                <w:lang w:val="en" w:eastAsia="zh-CN"/>
              </w:rPr>
              <w:t>fumigatus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specific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IgG</w:t>
            </w:r>
          </w:p>
        </w:tc>
        <w:tc>
          <w:tcPr>
            <w:tcW w:w="0" w:type="auto"/>
          </w:tcPr>
          <w:p w14:paraId="785509AA" w14:textId="3B2C2991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276.2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AU/mL</w:t>
            </w:r>
          </w:p>
        </w:tc>
        <w:tc>
          <w:tcPr>
            <w:tcW w:w="0" w:type="auto"/>
          </w:tcPr>
          <w:p w14:paraId="7160BD75" w14:textId="3E1B3FD3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 w:hint="eastAsia"/>
                <w:lang w:eastAsia="zh-CN"/>
              </w:rPr>
              <w:t>&lt;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80</w:t>
            </w:r>
          </w:p>
        </w:tc>
      </w:tr>
      <w:tr w:rsidR="00652E1E" w:rsidRPr="00891E70" w14:paraId="035313EF" w14:textId="77777777">
        <w:tc>
          <w:tcPr>
            <w:tcW w:w="0" w:type="auto"/>
          </w:tcPr>
          <w:p w14:paraId="71D2B427" w14:textId="12F37DA4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val="en" w:eastAsia="zh-CN"/>
              </w:rPr>
              <w:t>Bronchoalveolar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lavage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fluid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total</w:t>
            </w:r>
            <w:r w:rsidR="003F7E78" w:rsidRPr="00891E70">
              <w:rPr>
                <w:rFonts w:ascii="Book Antiqua" w:hAnsi="Book Antiqua"/>
                <w:lang w:val="en" w:eastAsia="zh-CN"/>
              </w:rPr>
              <w:t xml:space="preserve"> </w:t>
            </w:r>
            <w:r w:rsidRPr="00891E70">
              <w:rPr>
                <w:rFonts w:ascii="Book Antiqua" w:hAnsi="Book Antiqua"/>
                <w:lang w:val="en" w:eastAsia="zh-CN"/>
              </w:rPr>
              <w:t>cells</w:t>
            </w:r>
          </w:p>
        </w:tc>
        <w:tc>
          <w:tcPr>
            <w:tcW w:w="0" w:type="auto"/>
          </w:tcPr>
          <w:p w14:paraId="3B562C1D" w14:textId="4A955BE4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5.8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×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10</w:t>
            </w:r>
            <w:r w:rsidRPr="00891E70">
              <w:rPr>
                <w:rFonts w:ascii="Book Antiqua" w:hAnsi="Book Antiqua"/>
                <w:vertAlign w:val="superscript"/>
                <w:lang w:eastAsia="zh-CN"/>
              </w:rPr>
              <w:t>5</w:t>
            </w:r>
            <w:r w:rsidRPr="00891E70">
              <w:rPr>
                <w:rFonts w:ascii="Book Antiqua" w:hAnsi="Book Antiqua"/>
                <w:lang w:eastAsia="zh-CN"/>
              </w:rPr>
              <w:t>/mL</w:t>
            </w:r>
          </w:p>
        </w:tc>
        <w:tc>
          <w:tcPr>
            <w:tcW w:w="0" w:type="auto"/>
          </w:tcPr>
          <w:p w14:paraId="73E71665" w14:textId="77777777" w:rsidR="00652E1E" w:rsidRPr="00891E70" w:rsidRDefault="00652E1E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</w:p>
        </w:tc>
      </w:tr>
      <w:tr w:rsidR="00652E1E" w:rsidRPr="00891E70" w14:paraId="5FE7DA85" w14:textId="77777777">
        <w:tc>
          <w:tcPr>
            <w:tcW w:w="0" w:type="auto"/>
          </w:tcPr>
          <w:p w14:paraId="25307963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 w:hint="eastAsia"/>
                <w:lang w:eastAsia="zh-CN"/>
              </w:rPr>
              <w:t>M</w:t>
            </w:r>
            <w:r w:rsidRPr="00891E70">
              <w:rPr>
                <w:rFonts w:ascii="Book Antiqua" w:hAnsi="Book Antiqua"/>
                <w:lang w:val="en" w:eastAsia="zh-CN"/>
              </w:rPr>
              <w:t>acrophages</w:t>
            </w:r>
          </w:p>
        </w:tc>
        <w:tc>
          <w:tcPr>
            <w:tcW w:w="0" w:type="auto"/>
          </w:tcPr>
          <w:p w14:paraId="4FADA255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40%</w:t>
            </w:r>
          </w:p>
        </w:tc>
        <w:tc>
          <w:tcPr>
            <w:tcW w:w="0" w:type="auto"/>
          </w:tcPr>
          <w:p w14:paraId="53397FC7" w14:textId="3076DF93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 w:hint="eastAsia"/>
                <w:lang w:eastAsia="zh-CN"/>
              </w:rPr>
              <w:t>&gt;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85%</w:t>
            </w:r>
          </w:p>
        </w:tc>
      </w:tr>
      <w:tr w:rsidR="00652E1E" w:rsidRPr="00891E70" w14:paraId="45AAF78B" w14:textId="77777777">
        <w:tc>
          <w:tcPr>
            <w:tcW w:w="0" w:type="auto"/>
          </w:tcPr>
          <w:p w14:paraId="5CB7095D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 w:hint="eastAsia"/>
                <w:lang w:eastAsia="zh-CN"/>
              </w:rPr>
              <w:t>N</w:t>
            </w:r>
            <w:r w:rsidRPr="00891E70">
              <w:rPr>
                <w:rFonts w:ascii="Book Antiqua" w:hAnsi="Book Antiqua"/>
                <w:lang w:val="en" w:eastAsia="zh-CN"/>
              </w:rPr>
              <w:t>eutrophils</w:t>
            </w:r>
          </w:p>
        </w:tc>
        <w:tc>
          <w:tcPr>
            <w:tcW w:w="0" w:type="auto"/>
          </w:tcPr>
          <w:p w14:paraId="74EF27F2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2%</w:t>
            </w:r>
          </w:p>
        </w:tc>
        <w:tc>
          <w:tcPr>
            <w:tcW w:w="0" w:type="auto"/>
          </w:tcPr>
          <w:p w14:paraId="15DC7616" w14:textId="555C4D7A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≤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3%</w:t>
            </w:r>
          </w:p>
        </w:tc>
      </w:tr>
      <w:tr w:rsidR="00652E1E" w:rsidRPr="00891E70" w14:paraId="6D932A13" w14:textId="77777777">
        <w:tc>
          <w:tcPr>
            <w:tcW w:w="0" w:type="auto"/>
          </w:tcPr>
          <w:p w14:paraId="4AE76943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 w:hint="eastAsia"/>
                <w:lang w:eastAsia="zh-CN"/>
              </w:rPr>
              <w:t>L</w:t>
            </w:r>
            <w:r w:rsidRPr="00891E70">
              <w:rPr>
                <w:rFonts w:ascii="Book Antiqua" w:hAnsi="Book Antiqua"/>
                <w:lang w:val="en" w:eastAsia="zh-CN"/>
              </w:rPr>
              <w:t>ymphocytes</w:t>
            </w:r>
          </w:p>
        </w:tc>
        <w:tc>
          <w:tcPr>
            <w:tcW w:w="0" w:type="auto"/>
          </w:tcPr>
          <w:p w14:paraId="2ABDFA0C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23%</w:t>
            </w:r>
          </w:p>
        </w:tc>
        <w:tc>
          <w:tcPr>
            <w:tcW w:w="0" w:type="auto"/>
          </w:tcPr>
          <w:p w14:paraId="552E5581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(10</w:t>
            </w:r>
            <w:r w:rsidRPr="00891E70">
              <w:rPr>
                <w:rFonts w:ascii="Book Antiqua" w:hAnsi="Book Antiqua" w:hint="eastAsia"/>
                <w:lang w:eastAsia="zh-CN"/>
              </w:rPr>
              <w:t>-</w:t>
            </w:r>
            <w:r w:rsidRPr="00891E70">
              <w:rPr>
                <w:rFonts w:ascii="Book Antiqua" w:hAnsi="Book Antiqua"/>
                <w:lang w:eastAsia="zh-CN"/>
              </w:rPr>
              <w:t>15)%</w:t>
            </w:r>
          </w:p>
        </w:tc>
      </w:tr>
      <w:tr w:rsidR="00652E1E" w:rsidRPr="00891E70" w14:paraId="6AEA8251" w14:textId="77777777">
        <w:tc>
          <w:tcPr>
            <w:tcW w:w="0" w:type="auto"/>
          </w:tcPr>
          <w:p w14:paraId="41C2108A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val="en" w:eastAsia="zh-CN"/>
              </w:rPr>
              <w:t>Eosinophils</w:t>
            </w:r>
          </w:p>
        </w:tc>
        <w:tc>
          <w:tcPr>
            <w:tcW w:w="0" w:type="auto"/>
          </w:tcPr>
          <w:p w14:paraId="4D015EDD" w14:textId="77777777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35%</w:t>
            </w:r>
          </w:p>
        </w:tc>
        <w:tc>
          <w:tcPr>
            <w:tcW w:w="0" w:type="auto"/>
          </w:tcPr>
          <w:p w14:paraId="48A1313B" w14:textId="35F5B512" w:rsidR="00652E1E" w:rsidRPr="00891E70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 w:rsidRPr="00891E70">
              <w:rPr>
                <w:rFonts w:ascii="Book Antiqua" w:hAnsi="Book Antiqua"/>
                <w:lang w:eastAsia="zh-CN"/>
              </w:rPr>
              <w:t>≤</w:t>
            </w:r>
            <w:r w:rsidR="003F7E78" w:rsidRPr="00891E70">
              <w:rPr>
                <w:rFonts w:ascii="Book Antiqua" w:hAnsi="Book Antiqua"/>
                <w:lang w:eastAsia="zh-CN"/>
              </w:rPr>
              <w:t xml:space="preserve"> </w:t>
            </w:r>
            <w:r w:rsidRPr="00891E70">
              <w:rPr>
                <w:rFonts w:ascii="Book Antiqua" w:hAnsi="Book Antiqua"/>
                <w:lang w:eastAsia="zh-CN"/>
              </w:rPr>
              <w:t>1%</w:t>
            </w:r>
          </w:p>
        </w:tc>
      </w:tr>
    </w:tbl>
    <w:p w14:paraId="41964E1E" w14:textId="0207DDC2" w:rsidR="00891E70" w:rsidRPr="00891E70" w:rsidRDefault="00891E7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</w:p>
    <w:p w14:paraId="02D31D31" w14:textId="77777777" w:rsidR="00891E70" w:rsidRPr="00891E70" w:rsidRDefault="00891E70">
      <w:pPr>
        <w:rPr>
          <w:rFonts w:ascii="Book Antiqua" w:hAnsi="Book Antiqua"/>
          <w:b/>
          <w:bCs/>
          <w:lang w:eastAsia="zh-CN"/>
        </w:rPr>
      </w:pPr>
      <w:r w:rsidRPr="00891E70">
        <w:rPr>
          <w:rFonts w:ascii="Book Antiqua" w:hAnsi="Book Antiqua"/>
          <w:b/>
          <w:bCs/>
          <w:lang w:eastAsia="zh-CN"/>
        </w:rPr>
        <w:br w:type="page"/>
      </w:r>
    </w:p>
    <w:p w14:paraId="78139FBD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val="pt-BR" w:eastAsia="zh-CN"/>
        </w:rPr>
      </w:pPr>
      <w:bookmarkStart w:id="7" w:name="_Hlk88512952"/>
    </w:p>
    <w:p w14:paraId="23E41CAE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012CF756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35195398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27A8AE49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  <w:r w:rsidRPr="00891E70">
        <w:rPr>
          <w:rFonts w:ascii="Book Antiqua" w:hAnsi="Book Antiqua"/>
          <w:noProof/>
          <w:lang w:eastAsia="zh-CN"/>
        </w:rPr>
        <w:drawing>
          <wp:inline distT="0" distB="0" distL="0" distR="0" wp14:anchorId="1DFA8DFB" wp14:editId="302594C0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2F11D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658A569" w14:textId="77777777" w:rsidR="00891E70" w:rsidRPr="00891E70" w:rsidRDefault="00891E70" w:rsidP="00891E70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891E70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891E7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41CE945C" w14:textId="77777777" w:rsidR="00891E70" w:rsidRPr="00891E70" w:rsidRDefault="00891E70" w:rsidP="00891E70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891E70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2D1E5C2C" w14:textId="77777777" w:rsidR="00891E70" w:rsidRPr="00891E70" w:rsidRDefault="00891E70" w:rsidP="00891E70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891E7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891E70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00C2DA28" w14:textId="77777777" w:rsidR="00891E70" w:rsidRPr="00891E70" w:rsidRDefault="00891E70" w:rsidP="00891E70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891E7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891E70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4E37DFA9" w14:textId="77777777" w:rsidR="00891E70" w:rsidRPr="00891E70" w:rsidRDefault="00891E70" w:rsidP="00891E70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891E7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proofErr w:type="gramStart"/>
      <w:r w:rsidRPr="00891E70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  <w:proofErr w:type="gramEnd"/>
    </w:p>
    <w:p w14:paraId="508C39E6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  <w:r w:rsidRPr="00891E70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E961A40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F79E017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196C034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F58494E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  <w:r w:rsidRPr="00891E70">
        <w:rPr>
          <w:rFonts w:ascii="Book Antiqua" w:hAnsi="Book Antiqua"/>
          <w:noProof/>
          <w:lang w:eastAsia="zh-CN"/>
        </w:rPr>
        <w:drawing>
          <wp:inline distT="0" distB="0" distL="0" distR="0" wp14:anchorId="2CC856ED" wp14:editId="1CBB9F63">
            <wp:extent cx="1447800" cy="1440180"/>
            <wp:effectExtent l="0" t="0" r="0" b="7620"/>
            <wp:docPr id="1" name="图片 1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11AF0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A734EB8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49FA10A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AF1DF51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C10E25D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EC915FA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35CEBF6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ED53BE5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567A006" w14:textId="77777777" w:rsidR="00891E70" w:rsidRPr="00891E70" w:rsidRDefault="00891E70" w:rsidP="00891E70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372EC3B" w14:textId="77777777" w:rsidR="00891E70" w:rsidRPr="00891E70" w:rsidRDefault="00891E70" w:rsidP="00891E70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7ADD7C68" w14:textId="77777777" w:rsidR="00891E70" w:rsidRPr="00763D22" w:rsidRDefault="00891E70" w:rsidP="00891E70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891E70">
        <w:rPr>
          <w:rFonts w:ascii="Book Antiqua" w:eastAsia="BookAntiqua-Bold" w:hAnsi="Book Antiqua" w:cs="BookAntiqua-Bold"/>
          <w:b/>
          <w:bCs/>
          <w:color w:val="000000" w:themeColor="text1"/>
        </w:rPr>
        <w:t>© 2023 Baishideng Publishing Group Inc. All rights reserved.</w:t>
      </w:r>
      <w:r w:rsidRPr="00891E70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891E70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891E70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7"/>
    </w:p>
    <w:p w14:paraId="21422811" w14:textId="77777777" w:rsidR="00652E1E" w:rsidRPr="00891E70" w:rsidRDefault="00652E1E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</w:p>
    <w:sectPr w:rsidR="00652E1E" w:rsidRPr="00891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C5058" w14:textId="77777777" w:rsidR="00A776BD" w:rsidRDefault="00A776BD">
      <w:r>
        <w:separator/>
      </w:r>
    </w:p>
  </w:endnote>
  <w:endnote w:type="continuationSeparator" w:id="0">
    <w:p w14:paraId="33B07B10" w14:textId="77777777" w:rsidR="00A776BD" w:rsidRDefault="00A7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B0C5" w14:textId="55873E5E" w:rsidR="00652E1E" w:rsidRDefault="003F7E78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  <w:lang w:val="zh-CN" w:eastAsia="zh-CN"/>
      </w:rPr>
      <w:t xml:space="preserve"> 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>PAGE  \* Arabic  \* MERGEFORMAT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sz w:val="24"/>
        <w:szCs w:val="24"/>
        <w:lang w:val="zh-CN" w:eastAsia="zh-CN"/>
      </w:rPr>
      <w:t>2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  <w:lang w:val="zh-CN" w:eastAsia="zh-CN"/>
      </w:rPr>
      <w:t xml:space="preserve"> / 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>NUMPAGES  \* Arabic  \* MERGEFORMAT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sz w:val="24"/>
        <w:szCs w:val="24"/>
        <w:lang w:val="zh-CN" w:eastAsia="zh-CN"/>
      </w:rPr>
      <w:t>2</w:t>
    </w:r>
    <w:r>
      <w:rPr>
        <w:rFonts w:ascii="Book Antiqua" w:hAnsi="Book Antiqua"/>
        <w:sz w:val="24"/>
        <w:szCs w:val="24"/>
      </w:rPr>
      <w:fldChar w:fldCharType="end"/>
    </w:r>
  </w:p>
  <w:p w14:paraId="620E3A59" w14:textId="77777777" w:rsidR="00652E1E" w:rsidRDefault="00652E1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F38C4" w14:textId="77777777" w:rsidR="00A776BD" w:rsidRDefault="00A776BD">
      <w:r>
        <w:separator/>
      </w:r>
    </w:p>
  </w:footnote>
  <w:footnote w:type="continuationSeparator" w:id="0">
    <w:p w14:paraId="0F5FFD6E" w14:textId="77777777" w:rsidR="00A776BD" w:rsidRDefault="00A776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jazMLO0NDU0NzNX0lEKTi0uzszPAykwrAUAWHXOSiwAAAA="/>
    <w:docVar w:name="commondata" w:val="eyJoZGlkIjoiNzkwNzExN2U4MjUzZDA2YjZiMzYzZDI2YTI3YzZiYzMifQ=="/>
  </w:docVars>
  <w:rsids>
    <w:rsidRoot w:val="00A77B3E"/>
    <w:rsid w:val="00010135"/>
    <w:rsid w:val="00010BE3"/>
    <w:rsid w:val="000147C2"/>
    <w:rsid w:val="00014C82"/>
    <w:rsid w:val="00014F5D"/>
    <w:rsid w:val="00017275"/>
    <w:rsid w:val="00052C2B"/>
    <w:rsid w:val="00052FFB"/>
    <w:rsid w:val="00062EB2"/>
    <w:rsid w:val="00074D64"/>
    <w:rsid w:val="00097DE8"/>
    <w:rsid w:val="000B1867"/>
    <w:rsid w:val="000B2517"/>
    <w:rsid w:val="000C1745"/>
    <w:rsid w:val="000F248B"/>
    <w:rsid w:val="00106AAC"/>
    <w:rsid w:val="00107D07"/>
    <w:rsid w:val="00112DFC"/>
    <w:rsid w:val="0012124D"/>
    <w:rsid w:val="0012424B"/>
    <w:rsid w:val="00132D8D"/>
    <w:rsid w:val="00133E4B"/>
    <w:rsid w:val="001439A2"/>
    <w:rsid w:val="001475EA"/>
    <w:rsid w:val="00166095"/>
    <w:rsid w:val="0017784B"/>
    <w:rsid w:val="00185FDD"/>
    <w:rsid w:val="00192943"/>
    <w:rsid w:val="0019324C"/>
    <w:rsid w:val="001C3D7C"/>
    <w:rsid w:val="001C6536"/>
    <w:rsid w:val="001D1E30"/>
    <w:rsid w:val="001E1474"/>
    <w:rsid w:val="001E2EF5"/>
    <w:rsid w:val="001E5742"/>
    <w:rsid w:val="001E6330"/>
    <w:rsid w:val="001F6D6A"/>
    <w:rsid w:val="001F7199"/>
    <w:rsid w:val="0020795E"/>
    <w:rsid w:val="00211345"/>
    <w:rsid w:val="0022725C"/>
    <w:rsid w:val="00231F75"/>
    <w:rsid w:val="002666A2"/>
    <w:rsid w:val="002729C7"/>
    <w:rsid w:val="002951B9"/>
    <w:rsid w:val="00296E61"/>
    <w:rsid w:val="002A6185"/>
    <w:rsid w:val="002B3486"/>
    <w:rsid w:val="002C13A6"/>
    <w:rsid w:val="002C4230"/>
    <w:rsid w:val="002C5120"/>
    <w:rsid w:val="002D5A88"/>
    <w:rsid w:val="002E0027"/>
    <w:rsid w:val="002E1B72"/>
    <w:rsid w:val="002E75F1"/>
    <w:rsid w:val="002E780C"/>
    <w:rsid w:val="00301823"/>
    <w:rsid w:val="003166D3"/>
    <w:rsid w:val="00324A0A"/>
    <w:rsid w:val="00331D5C"/>
    <w:rsid w:val="003342D9"/>
    <w:rsid w:val="00354B57"/>
    <w:rsid w:val="00360FF8"/>
    <w:rsid w:val="0036423F"/>
    <w:rsid w:val="00382381"/>
    <w:rsid w:val="003841E5"/>
    <w:rsid w:val="00390347"/>
    <w:rsid w:val="00390E8C"/>
    <w:rsid w:val="003C7625"/>
    <w:rsid w:val="003E02A3"/>
    <w:rsid w:val="003F3B7D"/>
    <w:rsid w:val="003F7E78"/>
    <w:rsid w:val="00403273"/>
    <w:rsid w:val="004376C7"/>
    <w:rsid w:val="00443696"/>
    <w:rsid w:val="00461490"/>
    <w:rsid w:val="00464C97"/>
    <w:rsid w:val="00472E16"/>
    <w:rsid w:val="0047797D"/>
    <w:rsid w:val="004843C7"/>
    <w:rsid w:val="00496FC6"/>
    <w:rsid w:val="004A4D42"/>
    <w:rsid w:val="004C018D"/>
    <w:rsid w:val="004D2782"/>
    <w:rsid w:val="004D290A"/>
    <w:rsid w:val="005367F4"/>
    <w:rsid w:val="0054541B"/>
    <w:rsid w:val="0055568F"/>
    <w:rsid w:val="00570465"/>
    <w:rsid w:val="0059396C"/>
    <w:rsid w:val="00595223"/>
    <w:rsid w:val="005A0AE7"/>
    <w:rsid w:val="005A7F70"/>
    <w:rsid w:val="005B3B12"/>
    <w:rsid w:val="005B4031"/>
    <w:rsid w:val="005C4645"/>
    <w:rsid w:val="005C4C9A"/>
    <w:rsid w:val="005E13D9"/>
    <w:rsid w:val="005E1D4E"/>
    <w:rsid w:val="005F5309"/>
    <w:rsid w:val="006101B2"/>
    <w:rsid w:val="0062267C"/>
    <w:rsid w:val="0064102E"/>
    <w:rsid w:val="006456FF"/>
    <w:rsid w:val="00652E1E"/>
    <w:rsid w:val="00657A87"/>
    <w:rsid w:val="00675BA2"/>
    <w:rsid w:val="006A06B7"/>
    <w:rsid w:val="00724534"/>
    <w:rsid w:val="00741513"/>
    <w:rsid w:val="00746390"/>
    <w:rsid w:val="00746D5A"/>
    <w:rsid w:val="00753AE1"/>
    <w:rsid w:val="00755039"/>
    <w:rsid w:val="007727A8"/>
    <w:rsid w:val="00784865"/>
    <w:rsid w:val="00786252"/>
    <w:rsid w:val="00787FA0"/>
    <w:rsid w:val="007903B5"/>
    <w:rsid w:val="007964D3"/>
    <w:rsid w:val="007C1C0F"/>
    <w:rsid w:val="007C4E4B"/>
    <w:rsid w:val="007C7173"/>
    <w:rsid w:val="007D2EBA"/>
    <w:rsid w:val="007F6B3A"/>
    <w:rsid w:val="007F7DD5"/>
    <w:rsid w:val="00802423"/>
    <w:rsid w:val="00804D97"/>
    <w:rsid w:val="008127A6"/>
    <w:rsid w:val="00832A46"/>
    <w:rsid w:val="0084106E"/>
    <w:rsid w:val="00864FEE"/>
    <w:rsid w:val="00874275"/>
    <w:rsid w:val="00876541"/>
    <w:rsid w:val="008835AE"/>
    <w:rsid w:val="00891E70"/>
    <w:rsid w:val="008936C2"/>
    <w:rsid w:val="008A07C3"/>
    <w:rsid w:val="008A12BE"/>
    <w:rsid w:val="008A4A77"/>
    <w:rsid w:val="008A5544"/>
    <w:rsid w:val="008A7847"/>
    <w:rsid w:val="008B063F"/>
    <w:rsid w:val="008B67C0"/>
    <w:rsid w:val="008D5FF7"/>
    <w:rsid w:val="008E3A43"/>
    <w:rsid w:val="008E4587"/>
    <w:rsid w:val="008E5F6A"/>
    <w:rsid w:val="00904397"/>
    <w:rsid w:val="009054AB"/>
    <w:rsid w:val="00912BB6"/>
    <w:rsid w:val="00931B31"/>
    <w:rsid w:val="009405F6"/>
    <w:rsid w:val="00967B97"/>
    <w:rsid w:val="0098361D"/>
    <w:rsid w:val="00993A3D"/>
    <w:rsid w:val="00996FF5"/>
    <w:rsid w:val="009B5A26"/>
    <w:rsid w:val="009C472D"/>
    <w:rsid w:val="009C741A"/>
    <w:rsid w:val="009E661C"/>
    <w:rsid w:val="00A017C4"/>
    <w:rsid w:val="00A03E23"/>
    <w:rsid w:val="00A04938"/>
    <w:rsid w:val="00A14329"/>
    <w:rsid w:val="00A165BE"/>
    <w:rsid w:val="00A25001"/>
    <w:rsid w:val="00A4110D"/>
    <w:rsid w:val="00A50232"/>
    <w:rsid w:val="00A575D3"/>
    <w:rsid w:val="00A776BD"/>
    <w:rsid w:val="00A77B3E"/>
    <w:rsid w:val="00A83F29"/>
    <w:rsid w:val="00A93EBD"/>
    <w:rsid w:val="00AB27D0"/>
    <w:rsid w:val="00AB4D62"/>
    <w:rsid w:val="00AE4837"/>
    <w:rsid w:val="00AF1960"/>
    <w:rsid w:val="00B01DF6"/>
    <w:rsid w:val="00B060E5"/>
    <w:rsid w:val="00B12F6C"/>
    <w:rsid w:val="00B22002"/>
    <w:rsid w:val="00B23A3C"/>
    <w:rsid w:val="00B2486C"/>
    <w:rsid w:val="00B306D2"/>
    <w:rsid w:val="00B36924"/>
    <w:rsid w:val="00B46124"/>
    <w:rsid w:val="00B87DC2"/>
    <w:rsid w:val="00BA3FA2"/>
    <w:rsid w:val="00BA57A1"/>
    <w:rsid w:val="00BD28F8"/>
    <w:rsid w:val="00BF56EC"/>
    <w:rsid w:val="00BF7D1A"/>
    <w:rsid w:val="00C1550D"/>
    <w:rsid w:val="00C16C2B"/>
    <w:rsid w:val="00C2593A"/>
    <w:rsid w:val="00C51325"/>
    <w:rsid w:val="00C5186F"/>
    <w:rsid w:val="00C57343"/>
    <w:rsid w:val="00C5799D"/>
    <w:rsid w:val="00C66CCF"/>
    <w:rsid w:val="00C6745C"/>
    <w:rsid w:val="00C830B2"/>
    <w:rsid w:val="00CA2A55"/>
    <w:rsid w:val="00CA7144"/>
    <w:rsid w:val="00CB252D"/>
    <w:rsid w:val="00CB7006"/>
    <w:rsid w:val="00CC6256"/>
    <w:rsid w:val="00D035EB"/>
    <w:rsid w:val="00D228B3"/>
    <w:rsid w:val="00D2727C"/>
    <w:rsid w:val="00D276F2"/>
    <w:rsid w:val="00D35FE4"/>
    <w:rsid w:val="00D77496"/>
    <w:rsid w:val="00D77943"/>
    <w:rsid w:val="00DA1A1C"/>
    <w:rsid w:val="00DA4CE5"/>
    <w:rsid w:val="00DB75D6"/>
    <w:rsid w:val="00DB7DC8"/>
    <w:rsid w:val="00DC3A02"/>
    <w:rsid w:val="00DC6F75"/>
    <w:rsid w:val="00DD009E"/>
    <w:rsid w:val="00DE4E60"/>
    <w:rsid w:val="00DF3158"/>
    <w:rsid w:val="00DF479D"/>
    <w:rsid w:val="00DF4EFE"/>
    <w:rsid w:val="00DF53DA"/>
    <w:rsid w:val="00E14315"/>
    <w:rsid w:val="00E2180E"/>
    <w:rsid w:val="00E21D4E"/>
    <w:rsid w:val="00E40733"/>
    <w:rsid w:val="00E4601C"/>
    <w:rsid w:val="00E740C1"/>
    <w:rsid w:val="00EC5D90"/>
    <w:rsid w:val="00ED3365"/>
    <w:rsid w:val="00ED510B"/>
    <w:rsid w:val="00EE386E"/>
    <w:rsid w:val="00EE451E"/>
    <w:rsid w:val="00EF7E1C"/>
    <w:rsid w:val="00F11CA3"/>
    <w:rsid w:val="00F86E9E"/>
    <w:rsid w:val="00F9744A"/>
    <w:rsid w:val="00FC4ABF"/>
    <w:rsid w:val="00FC73BB"/>
    <w:rsid w:val="00FD06B2"/>
    <w:rsid w:val="0A3F2830"/>
    <w:rsid w:val="0BA824EA"/>
    <w:rsid w:val="101460D1"/>
    <w:rsid w:val="14565551"/>
    <w:rsid w:val="17E45EF2"/>
    <w:rsid w:val="191454DF"/>
    <w:rsid w:val="1BE2378D"/>
    <w:rsid w:val="1DF90367"/>
    <w:rsid w:val="288E6D3C"/>
    <w:rsid w:val="374567AC"/>
    <w:rsid w:val="37FE654E"/>
    <w:rsid w:val="3A426DF0"/>
    <w:rsid w:val="3C485793"/>
    <w:rsid w:val="404B4E6D"/>
    <w:rsid w:val="40D75918"/>
    <w:rsid w:val="43BF3470"/>
    <w:rsid w:val="52FC5973"/>
    <w:rsid w:val="5EB20E1C"/>
    <w:rsid w:val="60DF69BA"/>
    <w:rsid w:val="6270097B"/>
    <w:rsid w:val="64BA2E6C"/>
    <w:rsid w:val="66B96287"/>
    <w:rsid w:val="68943174"/>
    <w:rsid w:val="708D2D85"/>
    <w:rsid w:val="7ED1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6993EB"/>
  <w15:docId w15:val="{A74C878C-CF4D-420B-B12D-B7DF7D90A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a8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semiHidden/>
    <w:unhideWhenUsed/>
    <w:qFormat/>
    <w:rPr>
      <w:b/>
      <w:bCs/>
    </w:rPr>
  </w:style>
  <w:style w:type="table" w:styleId="ab">
    <w:name w:val="Table Grid"/>
    <w:basedOn w:val="a1"/>
    <w:uiPriority w:val="39"/>
    <w:qFormat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nhideWhenUsed/>
    <w:qFormat/>
    <w:rPr>
      <w:color w:val="0000FF" w:themeColor="hyperlink"/>
      <w:u w:val="single"/>
    </w:rPr>
  </w:style>
  <w:style w:type="character" w:styleId="ad">
    <w:name w:val="annotation reference"/>
    <w:basedOn w:val="a0"/>
    <w:semiHidden/>
    <w:unhideWhenUsed/>
    <w:rPr>
      <w:sz w:val="16"/>
      <w:szCs w:val="16"/>
    </w:rPr>
  </w:style>
  <w:style w:type="character" w:customStyle="1" w:styleId="fontstyle0">
    <w:name w:val="fontstyle0"/>
    <w:basedOn w:val="a0"/>
    <w:qFormat/>
  </w:style>
  <w:style w:type="character" w:customStyle="1" w:styleId="a8">
    <w:name w:val="页眉 字符"/>
    <w:basedOn w:val="a0"/>
    <w:link w:val="a7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q4iawc">
    <w:name w:val="q4iawc"/>
    <w:basedOn w:val="a0"/>
    <w:qFormat/>
  </w:style>
  <w:style w:type="paragraph" w:customStyle="1" w:styleId="10">
    <w:name w:val="修订1"/>
    <w:hidden/>
    <w:uiPriority w:val="99"/>
    <w:semiHidden/>
    <w:qFormat/>
    <w:rPr>
      <w:sz w:val="24"/>
      <w:szCs w:val="24"/>
      <w:lang w:eastAsia="en-US"/>
    </w:rPr>
  </w:style>
  <w:style w:type="character" w:customStyle="1" w:styleId="a4">
    <w:name w:val="批注文字 字符"/>
    <w:basedOn w:val="a0"/>
    <w:link w:val="a3"/>
    <w:qFormat/>
  </w:style>
  <w:style w:type="character" w:customStyle="1" w:styleId="aa">
    <w:name w:val="批注主题 字符"/>
    <w:basedOn w:val="a4"/>
    <w:link w:val="a9"/>
    <w:semiHidden/>
    <w:qFormat/>
    <w:rPr>
      <w:b/>
      <w:bCs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paragraph" w:styleId="af">
    <w:name w:val="Revision"/>
    <w:hidden/>
    <w:uiPriority w:val="99"/>
    <w:semiHidden/>
    <w:rsid w:val="00B306D2"/>
    <w:rPr>
      <w:sz w:val="24"/>
      <w:szCs w:val="24"/>
      <w:lang w:eastAsia="en-US"/>
    </w:rPr>
  </w:style>
  <w:style w:type="character" w:styleId="af0">
    <w:name w:val="Unresolved Mention"/>
    <w:basedOn w:val="a0"/>
    <w:uiPriority w:val="99"/>
    <w:semiHidden/>
    <w:unhideWhenUsed/>
    <w:rsid w:val="00746D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liqiuyu00@bjmu.edu.cn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553E5B24-DE29-43C3-A60F-8E25CB464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7</Pages>
  <Words>3391</Words>
  <Characters>19329</Characters>
  <Application>Microsoft Office Word</Application>
  <DocSecurity>0</DocSecurity>
  <Lines>161</Lines>
  <Paragraphs>45</Paragraphs>
  <ScaleCrop>false</ScaleCrop>
  <Company/>
  <LinksUpToDate>false</LinksUpToDate>
  <CharactersWithSpaces>2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Qiu yu</dc:creator>
  <cp:lastModifiedBy>Li Jia-Hui</cp:lastModifiedBy>
  <cp:revision>13</cp:revision>
  <dcterms:created xsi:type="dcterms:W3CDTF">2023-03-17T04:49:00Z</dcterms:created>
  <dcterms:modified xsi:type="dcterms:W3CDTF">2023-04-06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00e068002c10d2a873702df7b83e84b22e9ab380673ae041e04d3a9a37fa7a</vt:lpwstr>
  </property>
  <property fmtid="{D5CDD505-2E9C-101B-9397-08002B2CF9AE}" pid="3" name="KSOProductBuildVer">
    <vt:lpwstr>2052-11.1.0.12132</vt:lpwstr>
  </property>
  <property fmtid="{D5CDD505-2E9C-101B-9397-08002B2CF9AE}" pid="4" name="ICV">
    <vt:lpwstr>080E19DD8A134EFDAACDB40BF38B57C2</vt:lpwstr>
  </property>
</Properties>
</file>